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1EE8" w:rsidRPr="00895FC9" w:rsidRDefault="00EB200C" w:rsidP="000D75D6">
      <w:pPr>
        <w:spacing w:line="480" w:lineRule="auto"/>
        <w:jc w:val="left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95FC9">
        <w:rPr>
          <w:rFonts w:ascii="Times New Roman" w:hAnsi="Times New Roman"/>
          <w:b/>
          <w:iCs/>
          <w:sz w:val="24"/>
          <w:szCs w:val="24"/>
          <w:lang w:val="en-US"/>
        </w:rPr>
        <w:t xml:space="preserve">Table </w:t>
      </w:r>
      <w:r w:rsidR="009F1283" w:rsidRPr="00895FC9">
        <w:rPr>
          <w:rFonts w:ascii="Times New Roman" w:hAnsi="Times New Roman"/>
          <w:b/>
          <w:iCs/>
          <w:sz w:val="24"/>
          <w:szCs w:val="24"/>
          <w:lang w:val="en-US"/>
        </w:rPr>
        <w:t>S</w:t>
      </w:r>
      <w:r w:rsidR="001B427C" w:rsidRPr="00895FC9">
        <w:rPr>
          <w:rFonts w:ascii="Times New Roman" w:hAnsi="Times New Roman"/>
          <w:b/>
          <w:iCs/>
          <w:sz w:val="24"/>
          <w:szCs w:val="24"/>
          <w:lang w:val="en-US"/>
        </w:rPr>
        <w:t>2</w:t>
      </w:r>
      <w:r w:rsidRPr="00895FC9">
        <w:rPr>
          <w:rFonts w:ascii="Times New Roman" w:hAnsi="Times New Roman"/>
          <w:b/>
          <w:iCs/>
          <w:sz w:val="24"/>
          <w:szCs w:val="24"/>
          <w:lang w:val="en-US"/>
        </w:rPr>
        <w:t>.</w:t>
      </w:r>
      <w:r w:rsidRPr="00895FC9">
        <w:rPr>
          <w:rFonts w:ascii="Times New Roman" w:hAnsi="Times New Roman"/>
          <w:iCs/>
          <w:sz w:val="24"/>
          <w:szCs w:val="24"/>
          <w:lang w:val="en-US"/>
        </w:rPr>
        <w:t xml:space="preserve"> List of cultures of the </w:t>
      </w:r>
      <w:r w:rsidRPr="00895FC9">
        <w:rPr>
          <w:rFonts w:ascii="Times New Roman" w:hAnsi="Times New Roman"/>
          <w:i/>
          <w:iCs/>
          <w:sz w:val="24"/>
          <w:szCs w:val="24"/>
          <w:lang w:val="en-US"/>
        </w:rPr>
        <w:t>C. lorenzianus</w:t>
      </w:r>
      <w:r w:rsidRPr="00895FC9">
        <w:rPr>
          <w:rFonts w:ascii="Times New Roman" w:hAnsi="Times New Roman"/>
          <w:iCs/>
          <w:sz w:val="24"/>
          <w:szCs w:val="24"/>
          <w:lang w:val="en-US"/>
        </w:rPr>
        <w:t xml:space="preserve"> complex used in </w:t>
      </w:r>
      <w:r w:rsidR="00CE344B" w:rsidRPr="00895FC9">
        <w:rPr>
          <w:rFonts w:ascii="Times New Roman" w:hAnsi="Times New Roman"/>
          <w:iCs/>
          <w:sz w:val="24"/>
          <w:szCs w:val="24"/>
          <w:lang w:val="en-US"/>
        </w:rPr>
        <w:t xml:space="preserve">molecular </w:t>
      </w:r>
      <w:r w:rsidR="00BB0A64" w:rsidRPr="00895FC9">
        <w:rPr>
          <w:rFonts w:ascii="Times New Roman" w:hAnsi="Times New Roman"/>
          <w:iCs/>
          <w:sz w:val="24"/>
          <w:szCs w:val="24"/>
          <w:lang w:val="en-US"/>
        </w:rPr>
        <w:t>analysis</w:t>
      </w:r>
      <w:r w:rsidR="00CE344B" w:rsidRPr="00895FC9">
        <w:rPr>
          <w:rFonts w:ascii="Times New Roman" w:hAnsi="Times New Roman"/>
          <w:iCs/>
          <w:sz w:val="24"/>
          <w:szCs w:val="24"/>
          <w:lang w:val="en-US"/>
        </w:rPr>
        <w:t xml:space="preserve"> inferred from SSU</w:t>
      </w:r>
      <w:r w:rsidRPr="00895FC9">
        <w:rPr>
          <w:rFonts w:ascii="Times New Roman" w:hAnsi="Times New Roman"/>
          <w:iCs/>
          <w:sz w:val="24"/>
          <w:szCs w:val="24"/>
          <w:lang w:val="en-US"/>
        </w:rPr>
        <w:t xml:space="preserve">, showing strain designation, sampling location and date, as well as </w:t>
      </w:r>
      <w:r w:rsidR="002D270D" w:rsidRPr="00895FC9">
        <w:rPr>
          <w:rFonts w:ascii="Times New Roman" w:hAnsi="Times New Roman"/>
          <w:iCs/>
          <w:sz w:val="24"/>
          <w:szCs w:val="24"/>
          <w:lang w:val="en-US"/>
        </w:rPr>
        <w:t xml:space="preserve">SSU </w:t>
      </w:r>
      <w:r w:rsidRPr="00895FC9">
        <w:rPr>
          <w:rFonts w:ascii="Times New Roman" w:hAnsi="Times New Roman"/>
          <w:iCs/>
          <w:sz w:val="24"/>
          <w:szCs w:val="24"/>
          <w:lang w:val="en-US"/>
        </w:rPr>
        <w:t>accession number.</w:t>
      </w:r>
      <w:r w:rsidRPr="00895FC9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EA7939" w:rsidRPr="00895FC9" w:rsidRDefault="00EA7939" w:rsidP="000D75D6">
      <w:pPr>
        <w:widowControl/>
        <w:spacing w:line="480" w:lineRule="auto"/>
        <w:jc w:val="left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1134"/>
        <w:gridCol w:w="1417"/>
        <w:gridCol w:w="2694"/>
        <w:gridCol w:w="1559"/>
      </w:tblGrid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bookmarkStart w:id="0" w:name="_GoBack"/>
            <w:r w:rsidRPr="00895FC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1134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train code</w:t>
            </w:r>
          </w:p>
        </w:tc>
        <w:tc>
          <w:tcPr>
            <w:tcW w:w="1417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895FC9">
              <w:rPr>
                <w:rFonts w:ascii="Times New Roman" w:hAnsi="Times New Roman"/>
                <w:b/>
                <w:sz w:val="24"/>
                <w:szCs w:val="24"/>
              </w:rPr>
              <w:t xml:space="preserve">Date </w:t>
            </w:r>
          </w:p>
        </w:tc>
        <w:tc>
          <w:tcPr>
            <w:tcW w:w="2694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895FC9">
              <w:rPr>
                <w:rFonts w:ascii="Times New Roman" w:hAnsi="Times New Roman"/>
                <w:b/>
                <w:sz w:val="24"/>
                <w:szCs w:val="24"/>
              </w:rPr>
              <w:t xml:space="preserve">Site collection </w:t>
            </w:r>
          </w:p>
        </w:tc>
        <w:tc>
          <w:tcPr>
            <w:tcW w:w="1559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895FC9"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="00F475DE" w:rsidRPr="00895FC9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SU </w:t>
            </w:r>
            <w:r w:rsidR="00F475DE" w:rsidRPr="00895FC9">
              <w:rPr>
                <w:rFonts w:ascii="Times New Roman" w:hAnsi="Times New Roman"/>
                <w:b/>
                <w:sz w:val="24"/>
                <w:szCs w:val="24"/>
              </w:rPr>
              <w:t>Accession number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C. decipiens</w:t>
            </w:r>
          </w:p>
        </w:tc>
        <w:tc>
          <w:tcPr>
            <w:tcW w:w="1134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MC1062</w:t>
            </w:r>
            <w:r w:rsidR="00F475DE"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17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Oct</w:t>
            </w:r>
            <w:r w:rsidR="00F475DE" w:rsidRPr="00895FC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95FC9">
              <w:rPr>
                <w:rFonts w:ascii="Times New Roman" w:hAnsi="Times New Roman"/>
                <w:sz w:val="24"/>
                <w:szCs w:val="24"/>
              </w:rPr>
              <w:t>31</w:t>
            </w:r>
            <w:r w:rsidR="00F475DE" w:rsidRPr="00895FC9">
              <w:rPr>
                <w:rFonts w:ascii="Times New Roman" w:hAnsi="Times New Roman"/>
                <w:sz w:val="24"/>
                <w:szCs w:val="24"/>
              </w:rPr>
              <w:t>, 201</w:t>
            </w:r>
            <w:r w:rsidRPr="00895FC9">
              <w:rPr>
                <w:rFonts w:ascii="Times New Roman" w:hAnsi="Times New Roman"/>
                <w:sz w:val="24"/>
                <w:szCs w:val="24"/>
              </w:rPr>
              <w:t>5</w:t>
            </w:r>
            <w:r w:rsidR="00F475DE" w:rsidRPr="00895FC9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2694" w:type="dxa"/>
          </w:tcPr>
          <w:p w:rsidR="00F475DE" w:rsidRPr="00895FC9" w:rsidRDefault="00B947A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>Wanshan</w:t>
            </w:r>
            <w:proofErr w:type="spellEnd"/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 xml:space="preserve"> Island, </w:t>
            </w:r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China</w:t>
            </w:r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>, 21.5654</w:t>
            </w: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 N,</w:t>
            </w:r>
            <w:r w:rsidRPr="00895FC9">
              <w:rPr>
                <w:rFonts w:ascii="Times New Roman" w:eastAsiaTheme="minorEastAsia" w:hAnsi="Times New Roman" w:hint="eastAsia"/>
                <w:color w:val="000000"/>
                <w:sz w:val="24"/>
                <w:szCs w:val="24"/>
                <w:lang w:val="en-US"/>
              </w:rPr>
              <w:t xml:space="preserve">113.4342 </w:t>
            </w: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3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MC1065</w:t>
            </w:r>
          </w:p>
        </w:tc>
        <w:tc>
          <w:tcPr>
            <w:tcW w:w="1417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Oct. 31, 2015</w:t>
            </w:r>
          </w:p>
        </w:tc>
        <w:tc>
          <w:tcPr>
            <w:tcW w:w="2694" w:type="dxa"/>
          </w:tcPr>
          <w:p w:rsidR="00F475DE" w:rsidRPr="00895FC9" w:rsidRDefault="00B947A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>Wanshan</w:t>
            </w:r>
            <w:proofErr w:type="spellEnd"/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 xml:space="preserve"> Island, </w:t>
            </w:r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China</w:t>
            </w:r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>, 21.5654</w:t>
            </w: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 N,</w:t>
            </w:r>
            <w:r w:rsidRPr="00895FC9">
              <w:rPr>
                <w:rFonts w:ascii="Times New Roman" w:eastAsiaTheme="minorEastAsia" w:hAnsi="Times New Roman" w:hint="eastAsia"/>
                <w:color w:val="000000"/>
                <w:sz w:val="24"/>
                <w:szCs w:val="24"/>
                <w:lang w:val="en-US"/>
              </w:rPr>
              <w:t xml:space="preserve">113.4342 </w:t>
            </w: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4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MC1066</w:t>
            </w:r>
          </w:p>
        </w:tc>
        <w:tc>
          <w:tcPr>
            <w:tcW w:w="1417" w:type="dxa"/>
          </w:tcPr>
          <w:p w:rsidR="00F475DE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Oct. 31, 2015</w:t>
            </w:r>
          </w:p>
        </w:tc>
        <w:tc>
          <w:tcPr>
            <w:tcW w:w="2694" w:type="dxa"/>
          </w:tcPr>
          <w:p w:rsidR="00F475DE" w:rsidRPr="00895FC9" w:rsidRDefault="00B947A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>Wanshan</w:t>
            </w:r>
            <w:proofErr w:type="spellEnd"/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 xml:space="preserve"> Island, </w:t>
            </w:r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China</w:t>
            </w:r>
            <w:r w:rsidRPr="00895FC9">
              <w:rPr>
                <w:rFonts w:ascii="Times New Roman" w:hAnsi="Times New Roman" w:hint="eastAsia"/>
                <w:color w:val="000000"/>
                <w:sz w:val="24"/>
                <w:szCs w:val="24"/>
                <w:lang w:val="en-US"/>
              </w:rPr>
              <w:t>, 21.5654</w:t>
            </w: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 N,</w:t>
            </w:r>
            <w:r w:rsidRPr="00895FC9">
              <w:rPr>
                <w:rFonts w:ascii="Times New Roman" w:eastAsiaTheme="minorEastAsia" w:hAnsi="Times New Roman" w:hint="eastAsia"/>
                <w:color w:val="000000"/>
                <w:sz w:val="24"/>
                <w:szCs w:val="24"/>
                <w:lang w:val="en-US"/>
              </w:rPr>
              <w:t xml:space="preserve">113.4342 </w:t>
            </w: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5</w:t>
            </w:r>
          </w:p>
        </w:tc>
      </w:tr>
      <w:tr w:rsidR="00A41541" w:rsidRPr="00895FC9" w:rsidTr="00D4622A">
        <w:tc>
          <w:tcPr>
            <w:tcW w:w="1526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Na1A4</w:t>
            </w:r>
          </w:p>
        </w:tc>
        <w:tc>
          <w:tcPr>
            <w:tcW w:w="1417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Nov. 26, 2013</w:t>
            </w:r>
          </w:p>
        </w:tc>
        <w:tc>
          <w:tcPr>
            <w:tcW w:w="269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Gulf of Naples, LTER-MC, Italy, 40.8093 N, 14.2498 E</w:t>
            </w:r>
          </w:p>
        </w:tc>
        <w:tc>
          <w:tcPr>
            <w:tcW w:w="1559" w:type="dxa"/>
          </w:tcPr>
          <w:p w:rsidR="00A41541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6</w:t>
            </w:r>
          </w:p>
        </w:tc>
      </w:tr>
      <w:tr w:rsidR="00A41541" w:rsidRPr="00895FC9" w:rsidTr="00D4622A">
        <w:tc>
          <w:tcPr>
            <w:tcW w:w="1526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Na14B3</w:t>
            </w:r>
          </w:p>
        </w:tc>
        <w:tc>
          <w:tcPr>
            <w:tcW w:w="1417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Mar. 19, 2014</w:t>
            </w:r>
          </w:p>
        </w:tc>
        <w:tc>
          <w:tcPr>
            <w:tcW w:w="269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Gulf of Naples, LTER-MC, Italy, 40.8093 N, 14.2498 E</w:t>
            </w:r>
          </w:p>
        </w:tc>
        <w:tc>
          <w:tcPr>
            <w:tcW w:w="1559" w:type="dxa"/>
          </w:tcPr>
          <w:p w:rsidR="00A41541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7</w:t>
            </w:r>
          </w:p>
        </w:tc>
      </w:tr>
      <w:tr w:rsidR="00A41541" w:rsidRPr="00895FC9" w:rsidTr="00D4622A">
        <w:tc>
          <w:tcPr>
            <w:tcW w:w="1526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Na12B4</w:t>
            </w:r>
          </w:p>
        </w:tc>
        <w:tc>
          <w:tcPr>
            <w:tcW w:w="1417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Mar. 19, 2014</w:t>
            </w:r>
          </w:p>
        </w:tc>
        <w:tc>
          <w:tcPr>
            <w:tcW w:w="269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Gulf of Naples, LTER-MC, Italy, 40.8093 N, 14.2498 E</w:t>
            </w:r>
          </w:p>
        </w:tc>
        <w:tc>
          <w:tcPr>
            <w:tcW w:w="1559" w:type="dxa"/>
          </w:tcPr>
          <w:p w:rsidR="00A41541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8</w:t>
            </w:r>
          </w:p>
        </w:tc>
      </w:tr>
      <w:tr w:rsidR="00A41541" w:rsidRPr="00895FC9" w:rsidTr="00D4622A">
        <w:tc>
          <w:tcPr>
            <w:tcW w:w="1526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Na11B3</w:t>
            </w:r>
          </w:p>
        </w:tc>
        <w:tc>
          <w:tcPr>
            <w:tcW w:w="1417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Mar. 19, 2014</w:t>
            </w:r>
          </w:p>
        </w:tc>
        <w:tc>
          <w:tcPr>
            <w:tcW w:w="2694" w:type="dxa"/>
          </w:tcPr>
          <w:p w:rsidR="00A41541" w:rsidRPr="00895FC9" w:rsidRDefault="00A41541" w:rsidP="000D75D6">
            <w:pPr>
              <w:widowControl/>
              <w:spacing w:line="480" w:lineRule="auto"/>
              <w:jc w:val="lef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895FC9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en-GB"/>
              </w:rPr>
              <w:t>Gulf of Naples, LTER-MC, Italy, 40.8093 N, 14.2498 E</w:t>
            </w:r>
          </w:p>
        </w:tc>
        <w:tc>
          <w:tcPr>
            <w:tcW w:w="1559" w:type="dxa"/>
          </w:tcPr>
          <w:p w:rsidR="00A41541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19</w:t>
            </w:r>
          </w:p>
        </w:tc>
      </w:tr>
      <w:tr w:rsidR="002D270D" w:rsidRPr="00895FC9" w:rsidTr="00D4622A">
        <w:tc>
          <w:tcPr>
            <w:tcW w:w="1526" w:type="dxa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C. elegans</w:t>
            </w:r>
          </w:p>
        </w:tc>
        <w:tc>
          <w:tcPr>
            <w:tcW w:w="1134" w:type="dxa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MC688</w:t>
            </w:r>
          </w:p>
        </w:tc>
        <w:tc>
          <w:tcPr>
            <w:tcW w:w="1417" w:type="dxa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</w:rPr>
              <w:t>Apr 3, 2015</w:t>
            </w:r>
          </w:p>
        </w:tc>
        <w:tc>
          <w:tcPr>
            <w:tcW w:w="2694" w:type="dxa"/>
            <w:shd w:val="clear" w:color="auto" w:fill="auto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Hong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ong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China, 22.2960 N, 114.1840 E</w:t>
            </w:r>
          </w:p>
        </w:tc>
        <w:tc>
          <w:tcPr>
            <w:tcW w:w="1559" w:type="dxa"/>
          </w:tcPr>
          <w:p w:rsidR="002D270D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0</w:t>
            </w:r>
          </w:p>
        </w:tc>
      </w:tr>
      <w:tr w:rsidR="002D270D" w:rsidRPr="00895FC9" w:rsidTr="00D4622A">
        <w:tc>
          <w:tcPr>
            <w:tcW w:w="1526" w:type="dxa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Ch12A1</w:t>
            </w:r>
          </w:p>
        </w:tc>
        <w:tc>
          <w:tcPr>
            <w:tcW w:w="1417" w:type="dxa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>Oct. 29, 2013</w:t>
            </w:r>
          </w:p>
        </w:tc>
        <w:tc>
          <w:tcPr>
            <w:tcW w:w="2694" w:type="dxa"/>
            <w:shd w:val="clear" w:color="auto" w:fill="auto"/>
          </w:tcPr>
          <w:p w:rsidR="002D270D" w:rsidRPr="00895FC9" w:rsidRDefault="002D270D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oncepción, Chile, </w:t>
            </w:r>
            <w:r w:rsidRPr="00895FC9">
              <w:rPr>
                <w:rFonts w:ascii="Times New Roman" w:eastAsia="Times New Roman" w:hAnsi="Times New Roman"/>
                <w:kern w:val="0"/>
                <w:sz w:val="24"/>
                <w:szCs w:val="24"/>
                <w:lang w:val="es-MX" w:eastAsia="es-MX"/>
              </w:rPr>
              <w:t>36.5133 S and 73.1291 W</w:t>
            </w:r>
          </w:p>
        </w:tc>
        <w:tc>
          <w:tcPr>
            <w:tcW w:w="1559" w:type="dxa"/>
          </w:tcPr>
          <w:p w:rsidR="002D270D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1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MC10</w:t>
            </w:r>
            <w:r w:rsidR="002B7126"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417" w:type="dxa"/>
          </w:tcPr>
          <w:p w:rsidR="00F475DE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Aug</w:t>
            </w:r>
            <w:r w:rsidR="00F475DE" w:rsidRPr="00895FC9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895FC9">
              <w:rPr>
                <w:rFonts w:ascii="Times New Roman" w:hAnsi="Times New Roman"/>
                <w:sz w:val="24"/>
                <w:szCs w:val="24"/>
              </w:rPr>
              <w:t>24</w:t>
            </w:r>
            <w:r w:rsidR="00F475DE" w:rsidRPr="00895FC9">
              <w:rPr>
                <w:rFonts w:ascii="Times New Roman" w:hAnsi="Times New Roman" w:hint="eastAsia"/>
                <w:sz w:val="24"/>
                <w:szCs w:val="24"/>
              </w:rPr>
              <w:t>, 2015</w:t>
            </w:r>
          </w:p>
        </w:tc>
        <w:tc>
          <w:tcPr>
            <w:tcW w:w="2694" w:type="dxa"/>
            <w:shd w:val="clear" w:color="auto" w:fill="auto"/>
          </w:tcPr>
          <w:p w:rsidR="00F475DE" w:rsidRPr="00895FC9" w:rsidRDefault="00B947A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Zhanjiang,</w:t>
            </w: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 xml:space="preserve"> China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s-MX"/>
              </w:rPr>
              <w:t xml:space="preserve">, 21.0154 </w:t>
            </w: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>N,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s-MX"/>
              </w:rPr>
              <w:t xml:space="preserve">110.2310 </w:t>
            </w: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>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2</w:t>
            </w:r>
          </w:p>
        </w:tc>
      </w:tr>
      <w:tr w:rsidR="002B7126" w:rsidRPr="00895FC9" w:rsidTr="00D4622A">
        <w:tc>
          <w:tcPr>
            <w:tcW w:w="1526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C785</w:t>
            </w:r>
          </w:p>
        </w:tc>
        <w:tc>
          <w:tcPr>
            <w:tcW w:w="1417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</w:rPr>
              <w:t>Aug 7, 2015</w:t>
            </w:r>
          </w:p>
        </w:tc>
        <w:tc>
          <w:tcPr>
            <w:tcW w:w="2694" w:type="dxa"/>
            <w:shd w:val="clear" w:color="auto" w:fill="auto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>Ningbo, China, 29.8636 N,121.5611 E</w:t>
            </w:r>
          </w:p>
        </w:tc>
        <w:tc>
          <w:tcPr>
            <w:tcW w:w="1559" w:type="dxa"/>
          </w:tcPr>
          <w:p w:rsidR="002B7126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3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C7</w:t>
            </w:r>
            <w:r w:rsidR="002B7126"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77</w:t>
            </w:r>
          </w:p>
        </w:tc>
        <w:tc>
          <w:tcPr>
            <w:tcW w:w="1417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</w:rPr>
              <w:t xml:space="preserve">Aug </w:t>
            </w:r>
            <w:r w:rsidR="002B7126" w:rsidRPr="00895FC9">
              <w:rPr>
                <w:rFonts w:ascii="Times New Roman" w:hAnsi="Times New Roman"/>
                <w:sz w:val="24"/>
                <w:szCs w:val="24"/>
              </w:rPr>
              <w:t>4</w:t>
            </w:r>
            <w:r w:rsidRPr="00895FC9">
              <w:rPr>
                <w:rFonts w:ascii="Times New Roman" w:hAnsi="Times New Roman" w:hint="eastAsia"/>
                <w:sz w:val="24"/>
                <w:szCs w:val="24"/>
              </w:rPr>
              <w:t>, 2015</w:t>
            </w:r>
          </w:p>
        </w:tc>
        <w:tc>
          <w:tcPr>
            <w:tcW w:w="2694" w:type="dxa"/>
            <w:shd w:val="clear" w:color="auto" w:fill="auto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s-MX"/>
              </w:rPr>
            </w:pP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>Ningbo, China, 29.8636 N,121.5611 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4</w:t>
            </w:r>
          </w:p>
        </w:tc>
      </w:tr>
      <w:tr w:rsidR="002B7126" w:rsidRPr="00895FC9" w:rsidTr="00D4622A">
        <w:tc>
          <w:tcPr>
            <w:tcW w:w="1526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C. laevisporus</w:t>
            </w:r>
          </w:p>
        </w:tc>
        <w:tc>
          <w:tcPr>
            <w:tcW w:w="1134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MC746</w:t>
            </w:r>
          </w:p>
        </w:tc>
        <w:tc>
          <w:tcPr>
            <w:tcW w:w="1417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</w:rPr>
              <w:t>July 14, 2015</w:t>
            </w:r>
          </w:p>
        </w:tc>
        <w:tc>
          <w:tcPr>
            <w:tcW w:w="2694" w:type="dxa"/>
            <w:shd w:val="clear" w:color="auto" w:fill="auto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HongKong</w:t>
            </w:r>
            <w:proofErr w:type="spellEnd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 xml:space="preserve">China,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22.2960 N, 114.1840 E</w:t>
            </w:r>
          </w:p>
        </w:tc>
        <w:tc>
          <w:tcPr>
            <w:tcW w:w="1559" w:type="dxa"/>
          </w:tcPr>
          <w:p w:rsidR="002B7126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8</w:t>
            </w:r>
          </w:p>
        </w:tc>
      </w:tr>
      <w:tr w:rsidR="002B7126" w:rsidRPr="00895FC9" w:rsidTr="00D4622A">
        <w:tc>
          <w:tcPr>
            <w:tcW w:w="1526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MC74</w:t>
            </w:r>
            <w:r w:rsidR="00C43B5A" w:rsidRPr="00895FC9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7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</w:rPr>
              <w:t>July 14, 2015</w:t>
            </w:r>
          </w:p>
        </w:tc>
        <w:tc>
          <w:tcPr>
            <w:tcW w:w="2694" w:type="dxa"/>
            <w:shd w:val="clear" w:color="auto" w:fill="auto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HongKong</w:t>
            </w:r>
            <w:proofErr w:type="spellEnd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 xml:space="preserve">China,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22.2960 N, 114.1840 E</w:t>
            </w:r>
          </w:p>
        </w:tc>
        <w:tc>
          <w:tcPr>
            <w:tcW w:w="1559" w:type="dxa"/>
          </w:tcPr>
          <w:p w:rsidR="002B7126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9</w:t>
            </w:r>
          </w:p>
        </w:tc>
      </w:tr>
      <w:tr w:rsidR="002B7126" w:rsidRPr="00895FC9" w:rsidTr="00D4622A">
        <w:tc>
          <w:tcPr>
            <w:tcW w:w="1526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MC730</w:t>
            </w:r>
          </w:p>
        </w:tc>
        <w:tc>
          <w:tcPr>
            <w:tcW w:w="1417" w:type="dxa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</w:rPr>
              <w:t>July 14, 2015</w:t>
            </w:r>
          </w:p>
        </w:tc>
        <w:tc>
          <w:tcPr>
            <w:tcW w:w="2694" w:type="dxa"/>
            <w:shd w:val="clear" w:color="auto" w:fill="auto"/>
          </w:tcPr>
          <w:p w:rsidR="002B7126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HongKong</w:t>
            </w:r>
            <w:proofErr w:type="spellEnd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95FC9">
              <w:rPr>
                <w:rFonts w:ascii="Times New Roman" w:hAnsi="Times New Roman"/>
                <w:sz w:val="24"/>
                <w:szCs w:val="24"/>
                <w:lang w:val="es-MX"/>
              </w:rPr>
              <w:t xml:space="preserve">China,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22.2960 N, 114.1840 E</w:t>
            </w:r>
          </w:p>
        </w:tc>
        <w:tc>
          <w:tcPr>
            <w:tcW w:w="1559" w:type="dxa"/>
          </w:tcPr>
          <w:p w:rsidR="002B7126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30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C.mannaii</w:t>
            </w:r>
          </w:p>
        </w:tc>
        <w:tc>
          <w:tcPr>
            <w:tcW w:w="1134" w:type="dxa"/>
          </w:tcPr>
          <w:p w:rsidR="00F475DE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MC1088</w:t>
            </w:r>
          </w:p>
        </w:tc>
        <w:tc>
          <w:tcPr>
            <w:tcW w:w="1417" w:type="dxa"/>
          </w:tcPr>
          <w:p w:rsidR="00F475DE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Apr</w:t>
            </w:r>
            <w:r w:rsidR="00F475DE" w:rsidRPr="00895FC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95FC9">
              <w:rPr>
                <w:rFonts w:ascii="Times New Roman" w:hAnsi="Times New Roman"/>
                <w:sz w:val="24"/>
                <w:szCs w:val="24"/>
              </w:rPr>
              <w:t>3, 2016</w:t>
            </w:r>
          </w:p>
        </w:tc>
        <w:tc>
          <w:tcPr>
            <w:tcW w:w="2694" w:type="dxa"/>
          </w:tcPr>
          <w:p w:rsidR="00F475DE" w:rsidRPr="00895FC9" w:rsidRDefault="00B947A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 xml:space="preserve">Taiwan </w:t>
            </w:r>
            <w:proofErr w:type="spellStart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Strait,China</w:t>
            </w:r>
            <w:proofErr w:type="spellEnd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22.799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3</w:t>
            </w:r>
            <w:r w:rsidRPr="00895FC9">
              <w:rPr>
                <w:sz w:val="24"/>
                <w:szCs w:val="24"/>
              </w:rPr>
              <w:t xml:space="preserve">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N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116.781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2</w:t>
            </w:r>
            <w:r w:rsidRPr="00895FC9">
              <w:rPr>
                <w:sz w:val="24"/>
                <w:szCs w:val="24"/>
              </w:rPr>
              <w:t xml:space="preserve">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5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:rsidR="00F475DE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MC1080</w:t>
            </w:r>
          </w:p>
        </w:tc>
        <w:tc>
          <w:tcPr>
            <w:tcW w:w="1417" w:type="dxa"/>
          </w:tcPr>
          <w:p w:rsidR="00F475DE" w:rsidRPr="00895FC9" w:rsidRDefault="002B7126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sz w:val="24"/>
                <w:szCs w:val="24"/>
              </w:rPr>
              <w:t>Apr 3, 2016</w:t>
            </w:r>
          </w:p>
        </w:tc>
        <w:tc>
          <w:tcPr>
            <w:tcW w:w="2694" w:type="dxa"/>
          </w:tcPr>
          <w:p w:rsidR="00F475DE" w:rsidRPr="00895FC9" w:rsidRDefault="00B947A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 xml:space="preserve">Taiwan </w:t>
            </w:r>
            <w:proofErr w:type="spellStart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Strait,China</w:t>
            </w:r>
            <w:proofErr w:type="spellEnd"/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>22.799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3</w:t>
            </w:r>
            <w:r w:rsidRPr="00895FC9">
              <w:rPr>
                <w:sz w:val="24"/>
                <w:szCs w:val="24"/>
              </w:rPr>
              <w:t xml:space="preserve">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N,</w:t>
            </w:r>
            <w:r w:rsidRPr="00895F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116.781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2</w:t>
            </w:r>
            <w:r w:rsidRPr="00895FC9">
              <w:rPr>
                <w:sz w:val="24"/>
                <w:szCs w:val="24"/>
              </w:rPr>
              <w:t xml:space="preserve"> </w:t>
            </w: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E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lastRenderedPageBreak/>
              <w:t>KX611426</w:t>
            </w:r>
          </w:p>
        </w:tc>
      </w:tr>
      <w:tr w:rsidR="00F475DE" w:rsidRPr="00895FC9" w:rsidTr="00D4622A">
        <w:tc>
          <w:tcPr>
            <w:tcW w:w="1526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lastRenderedPageBreak/>
              <w:t>C. mitra</w:t>
            </w:r>
          </w:p>
        </w:tc>
        <w:tc>
          <w:tcPr>
            <w:tcW w:w="1134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P10A1</w:t>
            </w:r>
          </w:p>
        </w:tc>
        <w:tc>
          <w:tcPr>
            <w:tcW w:w="1417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95FC9">
              <w:rPr>
                <w:rFonts w:ascii="Times New Roman" w:hAnsi="Times New Roman"/>
                <w:color w:val="000000"/>
                <w:sz w:val="24"/>
                <w:szCs w:val="24"/>
              </w:rPr>
              <w:t>May 27, 2010</w:t>
            </w:r>
          </w:p>
        </w:tc>
        <w:tc>
          <w:tcPr>
            <w:tcW w:w="2694" w:type="dxa"/>
          </w:tcPr>
          <w:p w:rsidR="00F475DE" w:rsidRPr="00895FC9" w:rsidRDefault="00F475DE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Tromsø</w:t>
            </w:r>
            <w:proofErr w:type="spellEnd"/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Harbour</w:t>
            </w:r>
            <w:proofErr w:type="spellEnd"/>
            <w:r w:rsidRPr="00895FC9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, 69.6519 N 18.9533 E, Norway</w:t>
            </w:r>
          </w:p>
        </w:tc>
        <w:tc>
          <w:tcPr>
            <w:tcW w:w="1559" w:type="dxa"/>
          </w:tcPr>
          <w:p w:rsidR="00F475DE" w:rsidRPr="00895FC9" w:rsidRDefault="00C43B5A" w:rsidP="000D75D6">
            <w:pPr>
              <w:widowControl/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5FC9">
              <w:rPr>
                <w:rFonts w:ascii="Times New Roman" w:hAnsi="Times New Roman" w:hint="eastAsia"/>
                <w:sz w:val="24"/>
                <w:szCs w:val="24"/>
                <w:lang w:val="en-US"/>
              </w:rPr>
              <w:t>KX611427</w:t>
            </w:r>
          </w:p>
        </w:tc>
      </w:tr>
      <w:bookmarkEnd w:id="0"/>
    </w:tbl>
    <w:p w:rsidR="008E4C5A" w:rsidRPr="00AF48A4" w:rsidRDefault="008E4C5A" w:rsidP="00CE7968">
      <w:pPr>
        <w:widowControl/>
        <w:jc w:val="left"/>
        <w:rPr>
          <w:rFonts w:ascii="Times New Roman" w:hAnsi="Times New Roman"/>
          <w:color w:val="000000"/>
          <w:sz w:val="24"/>
          <w:szCs w:val="24"/>
          <w:lang w:val="en-US"/>
        </w:rPr>
      </w:pPr>
    </w:p>
    <w:sectPr w:rsidR="008E4C5A" w:rsidRPr="00AF48A4" w:rsidSect="00057E79">
      <w:footerReference w:type="default" r:id="rId9"/>
      <w:pgSz w:w="11906" w:h="16838" w:code="9"/>
      <w:pgMar w:top="1440" w:right="1797" w:bottom="1440" w:left="1797" w:header="851" w:footer="992" w:gutter="0"/>
      <w:lnNumType w:countBy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6DAE" w:rsidRDefault="00076DAE" w:rsidP="00F67672">
      <w:r>
        <w:separator/>
      </w:r>
    </w:p>
  </w:endnote>
  <w:endnote w:type="continuationSeparator" w:id="0">
    <w:p w:rsidR="00076DAE" w:rsidRDefault="00076DAE" w:rsidP="00F67672">
      <w:r>
        <w:continuationSeparator/>
      </w:r>
    </w:p>
  </w:endnote>
  <w:endnote w:type="continuationNotice" w:id="1">
    <w:p w:rsidR="00076DAE" w:rsidRDefault="00076D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338E" w:rsidRDefault="001D282C">
    <w:pPr>
      <w:pStyle w:val="Footer"/>
      <w:jc w:val="right"/>
    </w:pPr>
    <w:r>
      <w:fldChar w:fldCharType="begin"/>
    </w:r>
    <w:r w:rsidR="00D5470D">
      <w:instrText xml:space="preserve"> PAGE   \* MERGEFORMAT </w:instrText>
    </w:r>
    <w:r>
      <w:fldChar w:fldCharType="separate"/>
    </w:r>
    <w:r w:rsidR="00D4622A">
      <w:rPr>
        <w:noProof/>
      </w:rPr>
      <w:t>3</w:t>
    </w:r>
    <w:r>
      <w:rPr>
        <w:noProof/>
      </w:rPr>
      <w:fldChar w:fldCharType="end"/>
    </w:r>
  </w:p>
  <w:p w:rsidR="00C5338E" w:rsidRDefault="00C533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6DAE" w:rsidRDefault="00076DAE" w:rsidP="00F67672">
      <w:r>
        <w:separator/>
      </w:r>
    </w:p>
  </w:footnote>
  <w:footnote w:type="continuationSeparator" w:id="0">
    <w:p w:rsidR="00076DAE" w:rsidRDefault="00076DAE" w:rsidP="00F67672">
      <w:r>
        <w:continuationSeparator/>
      </w:r>
    </w:p>
  </w:footnote>
  <w:footnote w:type="continuationNotice" w:id="1">
    <w:p w:rsidR="00076DAE" w:rsidRDefault="00076DA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700EA8"/>
    <w:multiLevelType w:val="hybridMultilevel"/>
    <w:tmpl w:val="D67ABBFC"/>
    <w:lvl w:ilvl="0" w:tplc="5A225644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S0sDS1MDE2MjcxsTBR0lEKTi0uzszPAykwrAUAUM9MKCwAAAA="/>
  </w:docVars>
  <w:rsids>
    <w:rsidRoot w:val="00086FCD"/>
    <w:rsid w:val="0000095D"/>
    <w:rsid w:val="00001208"/>
    <w:rsid w:val="000012D6"/>
    <w:rsid w:val="000023C4"/>
    <w:rsid w:val="00002A34"/>
    <w:rsid w:val="00003E28"/>
    <w:rsid w:val="00004E6A"/>
    <w:rsid w:val="000061F9"/>
    <w:rsid w:val="000118E0"/>
    <w:rsid w:val="00011B48"/>
    <w:rsid w:val="00013086"/>
    <w:rsid w:val="000145F0"/>
    <w:rsid w:val="0001644E"/>
    <w:rsid w:val="000200E8"/>
    <w:rsid w:val="00020BC3"/>
    <w:rsid w:val="00020E36"/>
    <w:rsid w:val="00022AC3"/>
    <w:rsid w:val="00023481"/>
    <w:rsid w:val="00025C95"/>
    <w:rsid w:val="00026850"/>
    <w:rsid w:val="0003123D"/>
    <w:rsid w:val="0003330A"/>
    <w:rsid w:val="00033609"/>
    <w:rsid w:val="00033A46"/>
    <w:rsid w:val="00035D87"/>
    <w:rsid w:val="00035F20"/>
    <w:rsid w:val="00035F36"/>
    <w:rsid w:val="00036689"/>
    <w:rsid w:val="00037872"/>
    <w:rsid w:val="00040BD5"/>
    <w:rsid w:val="00042024"/>
    <w:rsid w:val="00042C39"/>
    <w:rsid w:val="0004387D"/>
    <w:rsid w:val="00043CD5"/>
    <w:rsid w:val="0004408B"/>
    <w:rsid w:val="00046AD1"/>
    <w:rsid w:val="0004762A"/>
    <w:rsid w:val="00047FD5"/>
    <w:rsid w:val="00052406"/>
    <w:rsid w:val="000537E0"/>
    <w:rsid w:val="00054473"/>
    <w:rsid w:val="00054AAB"/>
    <w:rsid w:val="00055B94"/>
    <w:rsid w:val="000565FF"/>
    <w:rsid w:val="00057E79"/>
    <w:rsid w:val="000606BF"/>
    <w:rsid w:val="000619BE"/>
    <w:rsid w:val="00062C33"/>
    <w:rsid w:val="00062CA7"/>
    <w:rsid w:val="000640C6"/>
    <w:rsid w:val="0006426F"/>
    <w:rsid w:val="00064B6B"/>
    <w:rsid w:val="000655BB"/>
    <w:rsid w:val="00065D7A"/>
    <w:rsid w:val="000660F8"/>
    <w:rsid w:val="00067E9A"/>
    <w:rsid w:val="000713A5"/>
    <w:rsid w:val="00072219"/>
    <w:rsid w:val="000722BE"/>
    <w:rsid w:val="0007288C"/>
    <w:rsid w:val="0007317C"/>
    <w:rsid w:val="00074B2A"/>
    <w:rsid w:val="000758A7"/>
    <w:rsid w:val="00075ACD"/>
    <w:rsid w:val="000764C2"/>
    <w:rsid w:val="00076DAE"/>
    <w:rsid w:val="00077353"/>
    <w:rsid w:val="0008012E"/>
    <w:rsid w:val="00080D4B"/>
    <w:rsid w:val="00080D6B"/>
    <w:rsid w:val="000819BB"/>
    <w:rsid w:val="000828E0"/>
    <w:rsid w:val="00082C10"/>
    <w:rsid w:val="000836F0"/>
    <w:rsid w:val="00083891"/>
    <w:rsid w:val="000847AE"/>
    <w:rsid w:val="000853F8"/>
    <w:rsid w:val="00086FCD"/>
    <w:rsid w:val="000874CA"/>
    <w:rsid w:val="0008776D"/>
    <w:rsid w:val="00090063"/>
    <w:rsid w:val="00091071"/>
    <w:rsid w:val="00091194"/>
    <w:rsid w:val="00091312"/>
    <w:rsid w:val="00091D11"/>
    <w:rsid w:val="00092623"/>
    <w:rsid w:val="00092B8D"/>
    <w:rsid w:val="000937C4"/>
    <w:rsid w:val="00093818"/>
    <w:rsid w:val="00093FAA"/>
    <w:rsid w:val="000941FB"/>
    <w:rsid w:val="00095F04"/>
    <w:rsid w:val="00097D65"/>
    <w:rsid w:val="000A01F6"/>
    <w:rsid w:val="000A1B13"/>
    <w:rsid w:val="000A2173"/>
    <w:rsid w:val="000A326A"/>
    <w:rsid w:val="000A40C1"/>
    <w:rsid w:val="000A5D9C"/>
    <w:rsid w:val="000A60D7"/>
    <w:rsid w:val="000A6FC8"/>
    <w:rsid w:val="000B082E"/>
    <w:rsid w:val="000B1131"/>
    <w:rsid w:val="000B17DD"/>
    <w:rsid w:val="000B20ED"/>
    <w:rsid w:val="000B3006"/>
    <w:rsid w:val="000B586D"/>
    <w:rsid w:val="000C0319"/>
    <w:rsid w:val="000C2CC0"/>
    <w:rsid w:val="000C2F52"/>
    <w:rsid w:val="000C37F4"/>
    <w:rsid w:val="000C3AB8"/>
    <w:rsid w:val="000C3D63"/>
    <w:rsid w:val="000C406A"/>
    <w:rsid w:val="000C4BF0"/>
    <w:rsid w:val="000C4E71"/>
    <w:rsid w:val="000C5BA6"/>
    <w:rsid w:val="000C6706"/>
    <w:rsid w:val="000C6973"/>
    <w:rsid w:val="000C6E48"/>
    <w:rsid w:val="000D01E8"/>
    <w:rsid w:val="000D1A93"/>
    <w:rsid w:val="000D1CBF"/>
    <w:rsid w:val="000D2AD5"/>
    <w:rsid w:val="000D34FA"/>
    <w:rsid w:val="000D377B"/>
    <w:rsid w:val="000D4795"/>
    <w:rsid w:val="000D49E3"/>
    <w:rsid w:val="000D54A2"/>
    <w:rsid w:val="000D54D8"/>
    <w:rsid w:val="000D656D"/>
    <w:rsid w:val="000D7033"/>
    <w:rsid w:val="000D75D6"/>
    <w:rsid w:val="000D7EAE"/>
    <w:rsid w:val="000E0257"/>
    <w:rsid w:val="000E04DE"/>
    <w:rsid w:val="000E1957"/>
    <w:rsid w:val="000E19F1"/>
    <w:rsid w:val="000E22DB"/>
    <w:rsid w:val="000E2ADF"/>
    <w:rsid w:val="000E3495"/>
    <w:rsid w:val="000E34E0"/>
    <w:rsid w:val="000E5D91"/>
    <w:rsid w:val="000E71C2"/>
    <w:rsid w:val="000E794C"/>
    <w:rsid w:val="000E7D50"/>
    <w:rsid w:val="000F0157"/>
    <w:rsid w:val="000F11FC"/>
    <w:rsid w:val="000F450A"/>
    <w:rsid w:val="000F5C8B"/>
    <w:rsid w:val="000F5E24"/>
    <w:rsid w:val="000F639D"/>
    <w:rsid w:val="000F69BB"/>
    <w:rsid w:val="000F6F81"/>
    <w:rsid w:val="00101020"/>
    <w:rsid w:val="001013AE"/>
    <w:rsid w:val="00101499"/>
    <w:rsid w:val="001019BC"/>
    <w:rsid w:val="00101B3E"/>
    <w:rsid w:val="00102311"/>
    <w:rsid w:val="0010311C"/>
    <w:rsid w:val="00103EE4"/>
    <w:rsid w:val="001047C1"/>
    <w:rsid w:val="001053E1"/>
    <w:rsid w:val="001055C8"/>
    <w:rsid w:val="00106225"/>
    <w:rsid w:val="00106305"/>
    <w:rsid w:val="001076E2"/>
    <w:rsid w:val="0011145E"/>
    <w:rsid w:val="0011243E"/>
    <w:rsid w:val="00112BD4"/>
    <w:rsid w:val="001131A7"/>
    <w:rsid w:val="001132CC"/>
    <w:rsid w:val="00113393"/>
    <w:rsid w:val="00115974"/>
    <w:rsid w:val="00115B0B"/>
    <w:rsid w:val="00115F40"/>
    <w:rsid w:val="001164B2"/>
    <w:rsid w:val="0011720C"/>
    <w:rsid w:val="00117F51"/>
    <w:rsid w:val="00120B2F"/>
    <w:rsid w:val="00120B8D"/>
    <w:rsid w:val="00125D91"/>
    <w:rsid w:val="00125E56"/>
    <w:rsid w:val="00126131"/>
    <w:rsid w:val="00130072"/>
    <w:rsid w:val="00130411"/>
    <w:rsid w:val="001312AF"/>
    <w:rsid w:val="001318A4"/>
    <w:rsid w:val="00131BE5"/>
    <w:rsid w:val="00133213"/>
    <w:rsid w:val="00133F1D"/>
    <w:rsid w:val="001347A8"/>
    <w:rsid w:val="00135A1F"/>
    <w:rsid w:val="00135C11"/>
    <w:rsid w:val="00136AFB"/>
    <w:rsid w:val="0013766D"/>
    <w:rsid w:val="0014118C"/>
    <w:rsid w:val="00141C13"/>
    <w:rsid w:val="001427B3"/>
    <w:rsid w:val="00143333"/>
    <w:rsid w:val="00143BF8"/>
    <w:rsid w:val="0014495E"/>
    <w:rsid w:val="0014573A"/>
    <w:rsid w:val="001461CB"/>
    <w:rsid w:val="00146952"/>
    <w:rsid w:val="00146AB7"/>
    <w:rsid w:val="00146CA4"/>
    <w:rsid w:val="001477E1"/>
    <w:rsid w:val="00147A08"/>
    <w:rsid w:val="00150A4E"/>
    <w:rsid w:val="00150E3F"/>
    <w:rsid w:val="001521F6"/>
    <w:rsid w:val="0015269D"/>
    <w:rsid w:val="00154BBC"/>
    <w:rsid w:val="001555A8"/>
    <w:rsid w:val="00155B91"/>
    <w:rsid w:val="00155D29"/>
    <w:rsid w:val="00156DDA"/>
    <w:rsid w:val="00157F74"/>
    <w:rsid w:val="0016267F"/>
    <w:rsid w:val="00162802"/>
    <w:rsid w:val="0016444A"/>
    <w:rsid w:val="0016530B"/>
    <w:rsid w:val="001707CB"/>
    <w:rsid w:val="00171646"/>
    <w:rsid w:val="00171A36"/>
    <w:rsid w:val="001721B1"/>
    <w:rsid w:val="00172848"/>
    <w:rsid w:val="00172B45"/>
    <w:rsid w:val="00175AD0"/>
    <w:rsid w:val="00176560"/>
    <w:rsid w:val="00176980"/>
    <w:rsid w:val="00176C6B"/>
    <w:rsid w:val="00177D5F"/>
    <w:rsid w:val="001818DE"/>
    <w:rsid w:val="0018416C"/>
    <w:rsid w:val="0018450F"/>
    <w:rsid w:val="00185B4B"/>
    <w:rsid w:val="0018686A"/>
    <w:rsid w:val="00187364"/>
    <w:rsid w:val="001915F3"/>
    <w:rsid w:val="00191707"/>
    <w:rsid w:val="00191A34"/>
    <w:rsid w:val="00192271"/>
    <w:rsid w:val="00193036"/>
    <w:rsid w:val="00194AAE"/>
    <w:rsid w:val="00194E8B"/>
    <w:rsid w:val="00197ECA"/>
    <w:rsid w:val="001A0AF8"/>
    <w:rsid w:val="001A116B"/>
    <w:rsid w:val="001A2140"/>
    <w:rsid w:val="001A223B"/>
    <w:rsid w:val="001A23C2"/>
    <w:rsid w:val="001A56C1"/>
    <w:rsid w:val="001A57E9"/>
    <w:rsid w:val="001A5E4F"/>
    <w:rsid w:val="001B1FE2"/>
    <w:rsid w:val="001B427C"/>
    <w:rsid w:val="001B4DA4"/>
    <w:rsid w:val="001B5CF3"/>
    <w:rsid w:val="001B7B8A"/>
    <w:rsid w:val="001C0F12"/>
    <w:rsid w:val="001C2192"/>
    <w:rsid w:val="001C2CE4"/>
    <w:rsid w:val="001C38B7"/>
    <w:rsid w:val="001C48DE"/>
    <w:rsid w:val="001C4A8E"/>
    <w:rsid w:val="001C50D4"/>
    <w:rsid w:val="001C6029"/>
    <w:rsid w:val="001C64FA"/>
    <w:rsid w:val="001C6E52"/>
    <w:rsid w:val="001C7DD8"/>
    <w:rsid w:val="001D03DA"/>
    <w:rsid w:val="001D1B46"/>
    <w:rsid w:val="001D282C"/>
    <w:rsid w:val="001D35AB"/>
    <w:rsid w:val="001D4733"/>
    <w:rsid w:val="001D5ADC"/>
    <w:rsid w:val="001D6F73"/>
    <w:rsid w:val="001D7D21"/>
    <w:rsid w:val="001D7E44"/>
    <w:rsid w:val="001E046B"/>
    <w:rsid w:val="001E1DAD"/>
    <w:rsid w:val="001E38B9"/>
    <w:rsid w:val="001E3DB6"/>
    <w:rsid w:val="001E40BB"/>
    <w:rsid w:val="001E4416"/>
    <w:rsid w:val="001E71C8"/>
    <w:rsid w:val="001E7B51"/>
    <w:rsid w:val="001E7D63"/>
    <w:rsid w:val="001E7EA7"/>
    <w:rsid w:val="001E7F15"/>
    <w:rsid w:val="001F0F8E"/>
    <w:rsid w:val="001F1DEA"/>
    <w:rsid w:val="001F20EB"/>
    <w:rsid w:val="001F224A"/>
    <w:rsid w:val="001F24EB"/>
    <w:rsid w:val="001F2D14"/>
    <w:rsid w:val="001F3300"/>
    <w:rsid w:val="001F337E"/>
    <w:rsid w:val="001F35AF"/>
    <w:rsid w:val="001F40D1"/>
    <w:rsid w:val="001F48EF"/>
    <w:rsid w:val="001F5111"/>
    <w:rsid w:val="001F63E6"/>
    <w:rsid w:val="001F66D1"/>
    <w:rsid w:val="001F6B55"/>
    <w:rsid w:val="00200FC5"/>
    <w:rsid w:val="0020166E"/>
    <w:rsid w:val="00201874"/>
    <w:rsid w:val="00203F7D"/>
    <w:rsid w:val="002052A4"/>
    <w:rsid w:val="002056FD"/>
    <w:rsid w:val="0020584B"/>
    <w:rsid w:val="002065A1"/>
    <w:rsid w:val="00210EBA"/>
    <w:rsid w:val="0021207D"/>
    <w:rsid w:val="002126AF"/>
    <w:rsid w:val="002129AF"/>
    <w:rsid w:val="002144B5"/>
    <w:rsid w:val="002204E4"/>
    <w:rsid w:val="00220D89"/>
    <w:rsid w:val="002218E2"/>
    <w:rsid w:val="00222044"/>
    <w:rsid w:val="002247BC"/>
    <w:rsid w:val="0022575E"/>
    <w:rsid w:val="00227590"/>
    <w:rsid w:val="002278A4"/>
    <w:rsid w:val="00230A4B"/>
    <w:rsid w:val="00231326"/>
    <w:rsid w:val="00231AF8"/>
    <w:rsid w:val="002321A7"/>
    <w:rsid w:val="0023368C"/>
    <w:rsid w:val="00233992"/>
    <w:rsid w:val="00233F97"/>
    <w:rsid w:val="002345F1"/>
    <w:rsid w:val="002358D6"/>
    <w:rsid w:val="002360F4"/>
    <w:rsid w:val="00236B2C"/>
    <w:rsid w:val="002412DF"/>
    <w:rsid w:val="002414DB"/>
    <w:rsid w:val="00242588"/>
    <w:rsid w:val="0024360F"/>
    <w:rsid w:val="00245528"/>
    <w:rsid w:val="00245792"/>
    <w:rsid w:val="002466FF"/>
    <w:rsid w:val="00246908"/>
    <w:rsid w:val="00246B67"/>
    <w:rsid w:val="00247099"/>
    <w:rsid w:val="002473D2"/>
    <w:rsid w:val="00250835"/>
    <w:rsid w:val="00250B33"/>
    <w:rsid w:val="00250C1D"/>
    <w:rsid w:val="00253674"/>
    <w:rsid w:val="002542FF"/>
    <w:rsid w:val="00254528"/>
    <w:rsid w:val="00255055"/>
    <w:rsid w:val="002558FE"/>
    <w:rsid w:val="00256A2A"/>
    <w:rsid w:val="0025702C"/>
    <w:rsid w:val="00257E4F"/>
    <w:rsid w:val="00260DEF"/>
    <w:rsid w:val="002614DB"/>
    <w:rsid w:val="00261AE7"/>
    <w:rsid w:val="00261CEF"/>
    <w:rsid w:val="00262815"/>
    <w:rsid w:val="00263168"/>
    <w:rsid w:val="002635EC"/>
    <w:rsid w:val="00263FED"/>
    <w:rsid w:val="00264F07"/>
    <w:rsid w:val="002657A2"/>
    <w:rsid w:val="00265974"/>
    <w:rsid w:val="00266338"/>
    <w:rsid w:val="00271271"/>
    <w:rsid w:val="002725DC"/>
    <w:rsid w:val="00274CD5"/>
    <w:rsid w:val="00274F7E"/>
    <w:rsid w:val="00276068"/>
    <w:rsid w:val="00276D94"/>
    <w:rsid w:val="002772A5"/>
    <w:rsid w:val="00277846"/>
    <w:rsid w:val="00280E77"/>
    <w:rsid w:val="00282A44"/>
    <w:rsid w:val="002833A4"/>
    <w:rsid w:val="00283CF8"/>
    <w:rsid w:val="0028564C"/>
    <w:rsid w:val="002904F9"/>
    <w:rsid w:val="00290F64"/>
    <w:rsid w:val="00291454"/>
    <w:rsid w:val="00291D07"/>
    <w:rsid w:val="0029321D"/>
    <w:rsid w:val="00293537"/>
    <w:rsid w:val="0029378A"/>
    <w:rsid w:val="00293F33"/>
    <w:rsid w:val="002946B8"/>
    <w:rsid w:val="00297DE7"/>
    <w:rsid w:val="00297F6A"/>
    <w:rsid w:val="002A166F"/>
    <w:rsid w:val="002A1D5A"/>
    <w:rsid w:val="002A2A23"/>
    <w:rsid w:val="002A2BCC"/>
    <w:rsid w:val="002A3249"/>
    <w:rsid w:val="002A4354"/>
    <w:rsid w:val="002A4CBB"/>
    <w:rsid w:val="002A569D"/>
    <w:rsid w:val="002A5B1C"/>
    <w:rsid w:val="002A6DC8"/>
    <w:rsid w:val="002A7AF2"/>
    <w:rsid w:val="002B1097"/>
    <w:rsid w:val="002B17FE"/>
    <w:rsid w:val="002B1AAF"/>
    <w:rsid w:val="002B393F"/>
    <w:rsid w:val="002B41D6"/>
    <w:rsid w:val="002B433A"/>
    <w:rsid w:val="002B53E3"/>
    <w:rsid w:val="002B7126"/>
    <w:rsid w:val="002B7141"/>
    <w:rsid w:val="002C011E"/>
    <w:rsid w:val="002C0FFD"/>
    <w:rsid w:val="002C350D"/>
    <w:rsid w:val="002C4954"/>
    <w:rsid w:val="002C5019"/>
    <w:rsid w:val="002C5538"/>
    <w:rsid w:val="002C558B"/>
    <w:rsid w:val="002C6620"/>
    <w:rsid w:val="002C781D"/>
    <w:rsid w:val="002C7953"/>
    <w:rsid w:val="002D04A4"/>
    <w:rsid w:val="002D1D8A"/>
    <w:rsid w:val="002D1EBF"/>
    <w:rsid w:val="002D20D8"/>
    <w:rsid w:val="002D2425"/>
    <w:rsid w:val="002D270D"/>
    <w:rsid w:val="002D34A9"/>
    <w:rsid w:val="002D369E"/>
    <w:rsid w:val="002D5CCA"/>
    <w:rsid w:val="002D663D"/>
    <w:rsid w:val="002D7D28"/>
    <w:rsid w:val="002E0148"/>
    <w:rsid w:val="002E07FC"/>
    <w:rsid w:val="002E089F"/>
    <w:rsid w:val="002E1157"/>
    <w:rsid w:val="002E2764"/>
    <w:rsid w:val="002E3896"/>
    <w:rsid w:val="002E54E6"/>
    <w:rsid w:val="002E5581"/>
    <w:rsid w:val="002E5C84"/>
    <w:rsid w:val="002E61AB"/>
    <w:rsid w:val="002E7263"/>
    <w:rsid w:val="002E74DB"/>
    <w:rsid w:val="002E7A7B"/>
    <w:rsid w:val="002E7F3D"/>
    <w:rsid w:val="002F042E"/>
    <w:rsid w:val="002F068D"/>
    <w:rsid w:val="002F13F5"/>
    <w:rsid w:val="002F3686"/>
    <w:rsid w:val="002F3883"/>
    <w:rsid w:val="002F38F5"/>
    <w:rsid w:val="002F3CB8"/>
    <w:rsid w:val="002F3F15"/>
    <w:rsid w:val="002F40E7"/>
    <w:rsid w:val="002F42C0"/>
    <w:rsid w:val="002F42E2"/>
    <w:rsid w:val="002F489A"/>
    <w:rsid w:val="002F4CC4"/>
    <w:rsid w:val="002F572C"/>
    <w:rsid w:val="003003D4"/>
    <w:rsid w:val="003021DA"/>
    <w:rsid w:val="003039F1"/>
    <w:rsid w:val="00304B35"/>
    <w:rsid w:val="00304EE6"/>
    <w:rsid w:val="0030524F"/>
    <w:rsid w:val="00307816"/>
    <w:rsid w:val="00307DF8"/>
    <w:rsid w:val="00310713"/>
    <w:rsid w:val="003112C5"/>
    <w:rsid w:val="00311652"/>
    <w:rsid w:val="00311834"/>
    <w:rsid w:val="003122D0"/>
    <w:rsid w:val="00312892"/>
    <w:rsid w:val="00313677"/>
    <w:rsid w:val="00314955"/>
    <w:rsid w:val="0031594C"/>
    <w:rsid w:val="003173D6"/>
    <w:rsid w:val="003179DF"/>
    <w:rsid w:val="00317CD6"/>
    <w:rsid w:val="003216E0"/>
    <w:rsid w:val="00321E74"/>
    <w:rsid w:val="0032401B"/>
    <w:rsid w:val="00324161"/>
    <w:rsid w:val="00324839"/>
    <w:rsid w:val="00324F4A"/>
    <w:rsid w:val="00325F1E"/>
    <w:rsid w:val="00326038"/>
    <w:rsid w:val="003261D4"/>
    <w:rsid w:val="00326D14"/>
    <w:rsid w:val="0033070D"/>
    <w:rsid w:val="00330C21"/>
    <w:rsid w:val="00331DDE"/>
    <w:rsid w:val="00333259"/>
    <w:rsid w:val="00334086"/>
    <w:rsid w:val="00334301"/>
    <w:rsid w:val="0033514A"/>
    <w:rsid w:val="003356E4"/>
    <w:rsid w:val="00335913"/>
    <w:rsid w:val="00335942"/>
    <w:rsid w:val="0033608D"/>
    <w:rsid w:val="0033680A"/>
    <w:rsid w:val="00340981"/>
    <w:rsid w:val="00341013"/>
    <w:rsid w:val="00341025"/>
    <w:rsid w:val="00341391"/>
    <w:rsid w:val="003426B6"/>
    <w:rsid w:val="00343BCA"/>
    <w:rsid w:val="00343FB6"/>
    <w:rsid w:val="0034404B"/>
    <w:rsid w:val="00344D9A"/>
    <w:rsid w:val="003454DF"/>
    <w:rsid w:val="003456E2"/>
    <w:rsid w:val="00346D74"/>
    <w:rsid w:val="0034753A"/>
    <w:rsid w:val="00350825"/>
    <w:rsid w:val="00351B77"/>
    <w:rsid w:val="00351CDE"/>
    <w:rsid w:val="00352639"/>
    <w:rsid w:val="0035458B"/>
    <w:rsid w:val="003545DA"/>
    <w:rsid w:val="0036127E"/>
    <w:rsid w:val="003625A4"/>
    <w:rsid w:val="00363F37"/>
    <w:rsid w:val="003656D9"/>
    <w:rsid w:val="00366552"/>
    <w:rsid w:val="0036692C"/>
    <w:rsid w:val="00370377"/>
    <w:rsid w:val="003709C0"/>
    <w:rsid w:val="003719F8"/>
    <w:rsid w:val="0037207E"/>
    <w:rsid w:val="003724C2"/>
    <w:rsid w:val="00374017"/>
    <w:rsid w:val="00374373"/>
    <w:rsid w:val="00374801"/>
    <w:rsid w:val="00376016"/>
    <w:rsid w:val="003771E6"/>
    <w:rsid w:val="003809E3"/>
    <w:rsid w:val="00381826"/>
    <w:rsid w:val="003819B8"/>
    <w:rsid w:val="0038207F"/>
    <w:rsid w:val="00382584"/>
    <w:rsid w:val="003836D4"/>
    <w:rsid w:val="00383885"/>
    <w:rsid w:val="0038592B"/>
    <w:rsid w:val="003868F2"/>
    <w:rsid w:val="00390CD5"/>
    <w:rsid w:val="00390FED"/>
    <w:rsid w:val="0039261A"/>
    <w:rsid w:val="00392DDF"/>
    <w:rsid w:val="003939DE"/>
    <w:rsid w:val="0039421B"/>
    <w:rsid w:val="0039468F"/>
    <w:rsid w:val="00396501"/>
    <w:rsid w:val="0039754B"/>
    <w:rsid w:val="003A0BEF"/>
    <w:rsid w:val="003A165F"/>
    <w:rsid w:val="003A252D"/>
    <w:rsid w:val="003A2641"/>
    <w:rsid w:val="003A28E5"/>
    <w:rsid w:val="003A2AB8"/>
    <w:rsid w:val="003A2CB5"/>
    <w:rsid w:val="003A3C46"/>
    <w:rsid w:val="003A406F"/>
    <w:rsid w:val="003A5982"/>
    <w:rsid w:val="003A7783"/>
    <w:rsid w:val="003B002F"/>
    <w:rsid w:val="003B09A5"/>
    <w:rsid w:val="003B177C"/>
    <w:rsid w:val="003B1A0A"/>
    <w:rsid w:val="003B2280"/>
    <w:rsid w:val="003B27BA"/>
    <w:rsid w:val="003B313C"/>
    <w:rsid w:val="003B344B"/>
    <w:rsid w:val="003B40C2"/>
    <w:rsid w:val="003B4D67"/>
    <w:rsid w:val="003B580A"/>
    <w:rsid w:val="003B7805"/>
    <w:rsid w:val="003C1399"/>
    <w:rsid w:val="003C392D"/>
    <w:rsid w:val="003C3AFA"/>
    <w:rsid w:val="003C4CF2"/>
    <w:rsid w:val="003C6595"/>
    <w:rsid w:val="003C6647"/>
    <w:rsid w:val="003C7B54"/>
    <w:rsid w:val="003C7D55"/>
    <w:rsid w:val="003D0966"/>
    <w:rsid w:val="003D0977"/>
    <w:rsid w:val="003D09E6"/>
    <w:rsid w:val="003D133F"/>
    <w:rsid w:val="003D2C95"/>
    <w:rsid w:val="003D3CF7"/>
    <w:rsid w:val="003D4344"/>
    <w:rsid w:val="003D5806"/>
    <w:rsid w:val="003D5EA5"/>
    <w:rsid w:val="003D7147"/>
    <w:rsid w:val="003D734E"/>
    <w:rsid w:val="003D73B0"/>
    <w:rsid w:val="003E0E1F"/>
    <w:rsid w:val="003E11CF"/>
    <w:rsid w:val="003E13C3"/>
    <w:rsid w:val="003E26B2"/>
    <w:rsid w:val="003E34D5"/>
    <w:rsid w:val="003E381A"/>
    <w:rsid w:val="003E4A55"/>
    <w:rsid w:val="003F03E5"/>
    <w:rsid w:val="003F22F8"/>
    <w:rsid w:val="003F2A8D"/>
    <w:rsid w:val="003F3301"/>
    <w:rsid w:val="003F43C6"/>
    <w:rsid w:val="003F443A"/>
    <w:rsid w:val="003F44AD"/>
    <w:rsid w:val="003F4937"/>
    <w:rsid w:val="003F645E"/>
    <w:rsid w:val="003F6F75"/>
    <w:rsid w:val="004003FC"/>
    <w:rsid w:val="00400882"/>
    <w:rsid w:val="00400E7A"/>
    <w:rsid w:val="00402C76"/>
    <w:rsid w:val="004037B5"/>
    <w:rsid w:val="00403F7A"/>
    <w:rsid w:val="00405179"/>
    <w:rsid w:val="00405545"/>
    <w:rsid w:val="00407801"/>
    <w:rsid w:val="00410F00"/>
    <w:rsid w:val="0041344F"/>
    <w:rsid w:val="00413956"/>
    <w:rsid w:val="00415D19"/>
    <w:rsid w:val="00416729"/>
    <w:rsid w:val="0041762E"/>
    <w:rsid w:val="004179ED"/>
    <w:rsid w:val="00420000"/>
    <w:rsid w:val="00420E4E"/>
    <w:rsid w:val="00421DB2"/>
    <w:rsid w:val="00423AD8"/>
    <w:rsid w:val="00426210"/>
    <w:rsid w:val="00426CA9"/>
    <w:rsid w:val="00426DB3"/>
    <w:rsid w:val="0042730D"/>
    <w:rsid w:val="00427759"/>
    <w:rsid w:val="00427AEE"/>
    <w:rsid w:val="00430468"/>
    <w:rsid w:val="00431BD9"/>
    <w:rsid w:val="004330C0"/>
    <w:rsid w:val="00434B1B"/>
    <w:rsid w:val="004354FD"/>
    <w:rsid w:val="004364EA"/>
    <w:rsid w:val="004407AC"/>
    <w:rsid w:val="0044176E"/>
    <w:rsid w:val="00441A49"/>
    <w:rsid w:val="00442352"/>
    <w:rsid w:val="004438DD"/>
    <w:rsid w:val="00446801"/>
    <w:rsid w:val="00450E58"/>
    <w:rsid w:val="004523DA"/>
    <w:rsid w:val="0045246A"/>
    <w:rsid w:val="0045334A"/>
    <w:rsid w:val="004556BF"/>
    <w:rsid w:val="00455CB5"/>
    <w:rsid w:val="00456732"/>
    <w:rsid w:val="00457270"/>
    <w:rsid w:val="00457F26"/>
    <w:rsid w:val="00460DA4"/>
    <w:rsid w:val="0046156A"/>
    <w:rsid w:val="00461AB5"/>
    <w:rsid w:val="00462D92"/>
    <w:rsid w:val="00463C12"/>
    <w:rsid w:val="00464082"/>
    <w:rsid w:val="00464B94"/>
    <w:rsid w:val="00464FFD"/>
    <w:rsid w:val="00465A03"/>
    <w:rsid w:val="00466FBD"/>
    <w:rsid w:val="00466FED"/>
    <w:rsid w:val="00467213"/>
    <w:rsid w:val="0047024F"/>
    <w:rsid w:val="00470D56"/>
    <w:rsid w:val="0047246C"/>
    <w:rsid w:val="004726AB"/>
    <w:rsid w:val="00474871"/>
    <w:rsid w:val="0047505B"/>
    <w:rsid w:val="0047563C"/>
    <w:rsid w:val="00475949"/>
    <w:rsid w:val="00475D4B"/>
    <w:rsid w:val="00476625"/>
    <w:rsid w:val="00477BEC"/>
    <w:rsid w:val="00483521"/>
    <w:rsid w:val="00483C6B"/>
    <w:rsid w:val="004868D0"/>
    <w:rsid w:val="004873F5"/>
    <w:rsid w:val="00490935"/>
    <w:rsid w:val="00491253"/>
    <w:rsid w:val="00491509"/>
    <w:rsid w:val="00492462"/>
    <w:rsid w:val="004929B4"/>
    <w:rsid w:val="0049382C"/>
    <w:rsid w:val="004938C9"/>
    <w:rsid w:val="00493F4D"/>
    <w:rsid w:val="00496937"/>
    <w:rsid w:val="00496FEE"/>
    <w:rsid w:val="004A0816"/>
    <w:rsid w:val="004A1122"/>
    <w:rsid w:val="004A1EE8"/>
    <w:rsid w:val="004A3250"/>
    <w:rsid w:val="004A4A7C"/>
    <w:rsid w:val="004A7829"/>
    <w:rsid w:val="004B2D85"/>
    <w:rsid w:val="004B2F72"/>
    <w:rsid w:val="004B3A2D"/>
    <w:rsid w:val="004B4792"/>
    <w:rsid w:val="004B4899"/>
    <w:rsid w:val="004B49C1"/>
    <w:rsid w:val="004B4E49"/>
    <w:rsid w:val="004B52B3"/>
    <w:rsid w:val="004B5DA3"/>
    <w:rsid w:val="004B6FF9"/>
    <w:rsid w:val="004B728D"/>
    <w:rsid w:val="004C0072"/>
    <w:rsid w:val="004C09F2"/>
    <w:rsid w:val="004C102F"/>
    <w:rsid w:val="004C1A9B"/>
    <w:rsid w:val="004C2874"/>
    <w:rsid w:val="004C32AF"/>
    <w:rsid w:val="004C4020"/>
    <w:rsid w:val="004C44D7"/>
    <w:rsid w:val="004C4BE4"/>
    <w:rsid w:val="004C6A22"/>
    <w:rsid w:val="004C7A82"/>
    <w:rsid w:val="004C7E86"/>
    <w:rsid w:val="004D03A3"/>
    <w:rsid w:val="004D12A2"/>
    <w:rsid w:val="004D18FF"/>
    <w:rsid w:val="004D1C02"/>
    <w:rsid w:val="004D3A5C"/>
    <w:rsid w:val="004D447F"/>
    <w:rsid w:val="004D4B85"/>
    <w:rsid w:val="004D65EC"/>
    <w:rsid w:val="004D768E"/>
    <w:rsid w:val="004E1B07"/>
    <w:rsid w:val="004E1B4D"/>
    <w:rsid w:val="004E3558"/>
    <w:rsid w:val="004E3DBE"/>
    <w:rsid w:val="004E3E48"/>
    <w:rsid w:val="004E4299"/>
    <w:rsid w:val="004E4B50"/>
    <w:rsid w:val="004E5E17"/>
    <w:rsid w:val="004E733D"/>
    <w:rsid w:val="004E7FB2"/>
    <w:rsid w:val="004F2910"/>
    <w:rsid w:val="004F3137"/>
    <w:rsid w:val="004F63CD"/>
    <w:rsid w:val="00500472"/>
    <w:rsid w:val="00500E64"/>
    <w:rsid w:val="005017A8"/>
    <w:rsid w:val="00503521"/>
    <w:rsid w:val="00503B2B"/>
    <w:rsid w:val="005043AC"/>
    <w:rsid w:val="00504A3F"/>
    <w:rsid w:val="00504B00"/>
    <w:rsid w:val="00505543"/>
    <w:rsid w:val="00505660"/>
    <w:rsid w:val="005056E8"/>
    <w:rsid w:val="005057B5"/>
    <w:rsid w:val="0050587B"/>
    <w:rsid w:val="00505BBC"/>
    <w:rsid w:val="0050642C"/>
    <w:rsid w:val="005065FC"/>
    <w:rsid w:val="005105EF"/>
    <w:rsid w:val="00511851"/>
    <w:rsid w:val="00511A1D"/>
    <w:rsid w:val="005128C8"/>
    <w:rsid w:val="00512E3C"/>
    <w:rsid w:val="00512ECE"/>
    <w:rsid w:val="00514E0D"/>
    <w:rsid w:val="0051762B"/>
    <w:rsid w:val="00520DAD"/>
    <w:rsid w:val="00521991"/>
    <w:rsid w:val="00523C7D"/>
    <w:rsid w:val="00523CBB"/>
    <w:rsid w:val="00524163"/>
    <w:rsid w:val="0052478A"/>
    <w:rsid w:val="005249DF"/>
    <w:rsid w:val="005252C7"/>
    <w:rsid w:val="00526864"/>
    <w:rsid w:val="00526BE4"/>
    <w:rsid w:val="00526CFF"/>
    <w:rsid w:val="00526ED6"/>
    <w:rsid w:val="0052738C"/>
    <w:rsid w:val="0053315D"/>
    <w:rsid w:val="005334A6"/>
    <w:rsid w:val="005334AF"/>
    <w:rsid w:val="005335EF"/>
    <w:rsid w:val="00536F15"/>
    <w:rsid w:val="00537D45"/>
    <w:rsid w:val="005406B0"/>
    <w:rsid w:val="0054155A"/>
    <w:rsid w:val="00541D26"/>
    <w:rsid w:val="0054448E"/>
    <w:rsid w:val="005477E4"/>
    <w:rsid w:val="00550162"/>
    <w:rsid w:val="00550908"/>
    <w:rsid w:val="0055094F"/>
    <w:rsid w:val="00550CDE"/>
    <w:rsid w:val="00550F24"/>
    <w:rsid w:val="00551CC0"/>
    <w:rsid w:val="00552542"/>
    <w:rsid w:val="00552C0B"/>
    <w:rsid w:val="00553ECE"/>
    <w:rsid w:val="00554318"/>
    <w:rsid w:val="00555EB1"/>
    <w:rsid w:val="0055678B"/>
    <w:rsid w:val="00560504"/>
    <w:rsid w:val="005606C1"/>
    <w:rsid w:val="00560D2F"/>
    <w:rsid w:val="005639F5"/>
    <w:rsid w:val="0056564B"/>
    <w:rsid w:val="00565A3D"/>
    <w:rsid w:val="00566EA4"/>
    <w:rsid w:val="00567C17"/>
    <w:rsid w:val="005704C5"/>
    <w:rsid w:val="00570528"/>
    <w:rsid w:val="005706A9"/>
    <w:rsid w:val="005716B6"/>
    <w:rsid w:val="00572A29"/>
    <w:rsid w:val="005734FC"/>
    <w:rsid w:val="005742D5"/>
    <w:rsid w:val="00574E08"/>
    <w:rsid w:val="00575147"/>
    <w:rsid w:val="005751E7"/>
    <w:rsid w:val="00576E05"/>
    <w:rsid w:val="0057774B"/>
    <w:rsid w:val="0057781B"/>
    <w:rsid w:val="005806C9"/>
    <w:rsid w:val="00581CDD"/>
    <w:rsid w:val="00582030"/>
    <w:rsid w:val="00582058"/>
    <w:rsid w:val="0058371E"/>
    <w:rsid w:val="00583A3D"/>
    <w:rsid w:val="005841A9"/>
    <w:rsid w:val="005852F3"/>
    <w:rsid w:val="005863A9"/>
    <w:rsid w:val="005871B8"/>
    <w:rsid w:val="00587FD4"/>
    <w:rsid w:val="0059246F"/>
    <w:rsid w:val="00593C58"/>
    <w:rsid w:val="00593D57"/>
    <w:rsid w:val="00594977"/>
    <w:rsid w:val="00594FA4"/>
    <w:rsid w:val="00595602"/>
    <w:rsid w:val="005A128E"/>
    <w:rsid w:val="005A1591"/>
    <w:rsid w:val="005A22CD"/>
    <w:rsid w:val="005A284B"/>
    <w:rsid w:val="005A49CF"/>
    <w:rsid w:val="005A4C2F"/>
    <w:rsid w:val="005B18A7"/>
    <w:rsid w:val="005B280F"/>
    <w:rsid w:val="005B2C51"/>
    <w:rsid w:val="005B3295"/>
    <w:rsid w:val="005B387C"/>
    <w:rsid w:val="005B4121"/>
    <w:rsid w:val="005B60D4"/>
    <w:rsid w:val="005B6C32"/>
    <w:rsid w:val="005C00E7"/>
    <w:rsid w:val="005C03DB"/>
    <w:rsid w:val="005C0AAA"/>
    <w:rsid w:val="005C0B83"/>
    <w:rsid w:val="005C379F"/>
    <w:rsid w:val="005C5351"/>
    <w:rsid w:val="005C5B15"/>
    <w:rsid w:val="005C5D8E"/>
    <w:rsid w:val="005C61FB"/>
    <w:rsid w:val="005C6C08"/>
    <w:rsid w:val="005C6DFD"/>
    <w:rsid w:val="005C7416"/>
    <w:rsid w:val="005C7D0E"/>
    <w:rsid w:val="005D0EBB"/>
    <w:rsid w:val="005D0FEF"/>
    <w:rsid w:val="005D204C"/>
    <w:rsid w:val="005D35B6"/>
    <w:rsid w:val="005D4972"/>
    <w:rsid w:val="005D57EA"/>
    <w:rsid w:val="005D6A1D"/>
    <w:rsid w:val="005D786A"/>
    <w:rsid w:val="005E05EB"/>
    <w:rsid w:val="005E160B"/>
    <w:rsid w:val="005E1831"/>
    <w:rsid w:val="005E18E8"/>
    <w:rsid w:val="005E2C44"/>
    <w:rsid w:val="005E2DD4"/>
    <w:rsid w:val="005E3062"/>
    <w:rsid w:val="005E3DB9"/>
    <w:rsid w:val="005E4EC2"/>
    <w:rsid w:val="005E6DDD"/>
    <w:rsid w:val="005E7120"/>
    <w:rsid w:val="005E725A"/>
    <w:rsid w:val="005F3D6A"/>
    <w:rsid w:val="005F41A0"/>
    <w:rsid w:val="005F4558"/>
    <w:rsid w:val="005F7150"/>
    <w:rsid w:val="00600BFB"/>
    <w:rsid w:val="00600CF4"/>
    <w:rsid w:val="006015F2"/>
    <w:rsid w:val="00603CF0"/>
    <w:rsid w:val="00604603"/>
    <w:rsid w:val="00604F60"/>
    <w:rsid w:val="006065AD"/>
    <w:rsid w:val="00612CE6"/>
    <w:rsid w:val="00613377"/>
    <w:rsid w:val="00614618"/>
    <w:rsid w:val="006149A6"/>
    <w:rsid w:val="00615452"/>
    <w:rsid w:val="00616639"/>
    <w:rsid w:val="0061688F"/>
    <w:rsid w:val="006211BD"/>
    <w:rsid w:val="00622E2B"/>
    <w:rsid w:val="00623341"/>
    <w:rsid w:val="006237CD"/>
    <w:rsid w:val="006239BF"/>
    <w:rsid w:val="00625B4E"/>
    <w:rsid w:val="00625F6E"/>
    <w:rsid w:val="00626DAD"/>
    <w:rsid w:val="00633622"/>
    <w:rsid w:val="00634F3F"/>
    <w:rsid w:val="006353B6"/>
    <w:rsid w:val="00635592"/>
    <w:rsid w:val="0063678F"/>
    <w:rsid w:val="0063687C"/>
    <w:rsid w:val="00636F06"/>
    <w:rsid w:val="00637467"/>
    <w:rsid w:val="00637E3A"/>
    <w:rsid w:val="00640247"/>
    <w:rsid w:val="00642883"/>
    <w:rsid w:val="00644A87"/>
    <w:rsid w:val="0064581D"/>
    <w:rsid w:val="00645C63"/>
    <w:rsid w:val="00645F0C"/>
    <w:rsid w:val="00646C9B"/>
    <w:rsid w:val="00647C09"/>
    <w:rsid w:val="00650459"/>
    <w:rsid w:val="006520B4"/>
    <w:rsid w:val="006521CE"/>
    <w:rsid w:val="00654CDF"/>
    <w:rsid w:val="00655CBD"/>
    <w:rsid w:val="00656E27"/>
    <w:rsid w:val="00662CDB"/>
    <w:rsid w:val="00663547"/>
    <w:rsid w:val="0066369B"/>
    <w:rsid w:val="00663C5A"/>
    <w:rsid w:val="00663CD4"/>
    <w:rsid w:val="006647D0"/>
    <w:rsid w:val="00664979"/>
    <w:rsid w:val="006649D2"/>
    <w:rsid w:val="00664FEE"/>
    <w:rsid w:val="00666B2F"/>
    <w:rsid w:val="00667236"/>
    <w:rsid w:val="0067131B"/>
    <w:rsid w:val="00671A2A"/>
    <w:rsid w:val="00671BED"/>
    <w:rsid w:val="00672AC4"/>
    <w:rsid w:val="00672B7A"/>
    <w:rsid w:val="00672DBF"/>
    <w:rsid w:val="00672FAF"/>
    <w:rsid w:val="00673139"/>
    <w:rsid w:val="00673712"/>
    <w:rsid w:val="0067405C"/>
    <w:rsid w:val="00680E73"/>
    <w:rsid w:val="00681115"/>
    <w:rsid w:val="00682212"/>
    <w:rsid w:val="006844A1"/>
    <w:rsid w:val="006846A1"/>
    <w:rsid w:val="006863C4"/>
    <w:rsid w:val="0068741E"/>
    <w:rsid w:val="0069025D"/>
    <w:rsid w:val="006913F2"/>
    <w:rsid w:val="00692DC8"/>
    <w:rsid w:val="00692E24"/>
    <w:rsid w:val="00692E55"/>
    <w:rsid w:val="006943C6"/>
    <w:rsid w:val="0069605B"/>
    <w:rsid w:val="006A0306"/>
    <w:rsid w:val="006A2F6F"/>
    <w:rsid w:val="006A70D3"/>
    <w:rsid w:val="006B075E"/>
    <w:rsid w:val="006B2DB0"/>
    <w:rsid w:val="006B3D67"/>
    <w:rsid w:val="006B4AA4"/>
    <w:rsid w:val="006B6491"/>
    <w:rsid w:val="006B6F8A"/>
    <w:rsid w:val="006C1253"/>
    <w:rsid w:val="006C1DC1"/>
    <w:rsid w:val="006C1FA3"/>
    <w:rsid w:val="006C277D"/>
    <w:rsid w:val="006C4F72"/>
    <w:rsid w:val="006C5021"/>
    <w:rsid w:val="006C5EBB"/>
    <w:rsid w:val="006C7AE6"/>
    <w:rsid w:val="006C7C9E"/>
    <w:rsid w:val="006D0D15"/>
    <w:rsid w:val="006D13F1"/>
    <w:rsid w:val="006D1A0D"/>
    <w:rsid w:val="006D1A5E"/>
    <w:rsid w:val="006D1B1A"/>
    <w:rsid w:val="006D2963"/>
    <w:rsid w:val="006D435D"/>
    <w:rsid w:val="006D4495"/>
    <w:rsid w:val="006D4AA4"/>
    <w:rsid w:val="006D5394"/>
    <w:rsid w:val="006D5A06"/>
    <w:rsid w:val="006D6A70"/>
    <w:rsid w:val="006D78EC"/>
    <w:rsid w:val="006E04A3"/>
    <w:rsid w:val="006E1CA8"/>
    <w:rsid w:val="006E1D12"/>
    <w:rsid w:val="006E1F46"/>
    <w:rsid w:val="006E293E"/>
    <w:rsid w:val="006E382D"/>
    <w:rsid w:val="006E5628"/>
    <w:rsid w:val="006E582F"/>
    <w:rsid w:val="006E5C8D"/>
    <w:rsid w:val="006E6230"/>
    <w:rsid w:val="006E7DCF"/>
    <w:rsid w:val="006F027D"/>
    <w:rsid w:val="006F0382"/>
    <w:rsid w:val="006F44E1"/>
    <w:rsid w:val="006F463E"/>
    <w:rsid w:val="006F5D49"/>
    <w:rsid w:val="006F6163"/>
    <w:rsid w:val="006F6724"/>
    <w:rsid w:val="006F7062"/>
    <w:rsid w:val="0070180D"/>
    <w:rsid w:val="0070194D"/>
    <w:rsid w:val="00702375"/>
    <w:rsid w:val="00702618"/>
    <w:rsid w:val="00703658"/>
    <w:rsid w:val="00703BDD"/>
    <w:rsid w:val="00704520"/>
    <w:rsid w:val="007056F7"/>
    <w:rsid w:val="00705ABE"/>
    <w:rsid w:val="0070646E"/>
    <w:rsid w:val="00707386"/>
    <w:rsid w:val="007074A6"/>
    <w:rsid w:val="007104C3"/>
    <w:rsid w:val="007106E5"/>
    <w:rsid w:val="00711A88"/>
    <w:rsid w:val="007127FD"/>
    <w:rsid w:val="00712E49"/>
    <w:rsid w:val="00713004"/>
    <w:rsid w:val="007136CA"/>
    <w:rsid w:val="00713710"/>
    <w:rsid w:val="007150E5"/>
    <w:rsid w:val="007162A3"/>
    <w:rsid w:val="00716442"/>
    <w:rsid w:val="00720698"/>
    <w:rsid w:val="00720AA8"/>
    <w:rsid w:val="00721167"/>
    <w:rsid w:val="00722772"/>
    <w:rsid w:val="007235FF"/>
    <w:rsid w:val="0072393E"/>
    <w:rsid w:val="007246A8"/>
    <w:rsid w:val="00725174"/>
    <w:rsid w:val="00725704"/>
    <w:rsid w:val="00726C17"/>
    <w:rsid w:val="00727A35"/>
    <w:rsid w:val="0073317A"/>
    <w:rsid w:val="0073327E"/>
    <w:rsid w:val="007338DE"/>
    <w:rsid w:val="00734A84"/>
    <w:rsid w:val="00735E2E"/>
    <w:rsid w:val="00736791"/>
    <w:rsid w:val="00736DE8"/>
    <w:rsid w:val="00737A33"/>
    <w:rsid w:val="00737CB0"/>
    <w:rsid w:val="0074015F"/>
    <w:rsid w:val="007417D8"/>
    <w:rsid w:val="00742B0C"/>
    <w:rsid w:val="00743372"/>
    <w:rsid w:val="007433C3"/>
    <w:rsid w:val="00744BE6"/>
    <w:rsid w:val="007450ED"/>
    <w:rsid w:val="007469CA"/>
    <w:rsid w:val="00751CAA"/>
    <w:rsid w:val="00753527"/>
    <w:rsid w:val="00754F18"/>
    <w:rsid w:val="00756009"/>
    <w:rsid w:val="007568F7"/>
    <w:rsid w:val="00757E98"/>
    <w:rsid w:val="0076056F"/>
    <w:rsid w:val="00764DB4"/>
    <w:rsid w:val="007653FA"/>
    <w:rsid w:val="00766182"/>
    <w:rsid w:val="00767326"/>
    <w:rsid w:val="0077068B"/>
    <w:rsid w:val="00770F93"/>
    <w:rsid w:val="0077143C"/>
    <w:rsid w:val="00772D07"/>
    <w:rsid w:val="0077642A"/>
    <w:rsid w:val="0078196E"/>
    <w:rsid w:val="00783020"/>
    <w:rsid w:val="00783733"/>
    <w:rsid w:val="00783A06"/>
    <w:rsid w:val="00784092"/>
    <w:rsid w:val="007846F1"/>
    <w:rsid w:val="00785366"/>
    <w:rsid w:val="007853F1"/>
    <w:rsid w:val="0078664D"/>
    <w:rsid w:val="00790A7C"/>
    <w:rsid w:val="00790D75"/>
    <w:rsid w:val="00790F1E"/>
    <w:rsid w:val="0079239C"/>
    <w:rsid w:val="0079264B"/>
    <w:rsid w:val="00792CFC"/>
    <w:rsid w:val="00796057"/>
    <w:rsid w:val="00796D23"/>
    <w:rsid w:val="00797A08"/>
    <w:rsid w:val="007A02A0"/>
    <w:rsid w:val="007A0B41"/>
    <w:rsid w:val="007A10D3"/>
    <w:rsid w:val="007A255A"/>
    <w:rsid w:val="007A2898"/>
    <w:rsid w:val="007A3195"/>
    <w:rsid w:val="007A3FB5"/>
    <w:rsid w:val="007A60CE"/>
    <w:rsid w:val="007A6295"/>
    <w:rsid w:val="007B0F07"/>
    <w:rsid w:val="007B19B0"/>
    <w:rsid w:val="007B22C5"/>
    <w:rsid w:val="007B33D6"/>
    <w:rsid w:val="007B3BF6"/>
    <w:rsid w:val="007B4C5B"/>
    <w:rsid w:val="007B4D43"/>
    <w:rsid w:val="007B4D4E"/>
    <w:rsid w:val="007B4F58"/>
    <w:rsid w:val="007B4FA5"/>
    <w:rsid w:val="007B55B9"/>
    <w:rsid w:val="007B6F77"/>
    <w:rsid w:val="007C0762"/>
    <w:rsid w:val="007C0C7B"/>
    <w:rsid w:val="007C138A"/>
    <w:rsid w:val="007C15F7"/>
    <w:rsid w:val="007C1791"/>
    <w:rsid w:val="007C1842"/>
    <w:rsid w:val="007C3591"/>
    <w:rsid w:val="007C39F2"/>
    <w:rsid w:val="007C4A52"/>
    <w:rsid w:val="007C52BD"/>
    <w:rsid w:val="007C60FF"/>
    <w:rsid w:val="007C67CA"/>
    <w:rsid w:val="007C7F69"/>
    <w:rsid w:val="007D1EFF"/>
    <w:rsid w:val="007D1FA4"/>
    <w:rsid w:val="007D3273"/>
    <w:rsid w:val="007D513C"/>
    <w:rsid w:val="007D6520"/>
    <w:rsid w:val="007D6B08"/>
    <w:rsid w:val="007D70F2"/>
    <w:rsid w:val="007E035E"/>
    <w:rsid w:val="007E0477"/>
    <w:rsid w:val="007E1956"/>
    <w:rsid w:val="007E21F3"/>
    <w:rsid w:val="007E29FC"/>
    <w:rsid w:val="007E4BB5"/>
    <w:rsid w:val="007E4C79"/>
    <w:rsid w:val="007E50B0"/>
    <w:rsid w:val="007E5E77"/>
    <w:rsid w:val="007E6ABE"/>
    <w:rsid w:val="007E77E3"/>
    <w:rsid w:val="007E7BBB"/>
    <w:rsid w:val="007E7CF3"/>
    <w:rsid w:val="007E7D29"/>
    <w:rsid w:val="007F0191"/>
    <w:rsid w:val="007F0369"/>
    <w:rsid w:val="007F087B"/>
    <w:rsid w:val="007F13D5"/>
    <w:rsid w:val="007F17BC"/>
    <w:rsid w:val="007F1905"/>
    <w:rsid w:val="007F25C7"/>
    <w:rsid w:val="007F36AB"/>
    <w:rsid w:val="007F3960"/>
    <w:rsid w:val="007F56E7"/>
    <w:rsid w:val="007F70B3"/>
    <w:rsid w:val="007F7831"/>
    <w:rsid w:val="00801145"/>
    <w:rsid w:val="00801814"/>
    <w:rsid w:val="008023E4"/>
    <w:rsid w:val="0080251C"/>
    <w:rsid w:val="00802B52"/>
    <w:rsid w:val="0080313F"/>
    <w:rsid w:val="0080395B"/>
    <w:rsid w:val="00803BAF"/>
    <w:rsid w:val="00804392"/>
    <w:rsid w:val="00804453"/>
    <w:rsid w:val="008057D3"/>
    <w:rsid w:val="00806080"/>
    <w:rsid w:val="00806443"/>
    <w:rsid w:val="00806782"/>
    <w:rsid w:val="0080708D"/>
    <w:rsid w:val="00807D57"/>
    <w:rsid w:val="0081019F"/>
    <w:rsid w:val="00810285"/>
    <w:rsid w:val="00811070"/>
    <w:rsid w:val="00812F06"/>
    <w:rsid w:val="00814AB5"/>
    <w:rsid w:val="008156C5"/>
    <w:rsid w:val="008160DD"/>
    <w:rsid w:val="00816767"/>
    <w:rsid w:val="00817BFD"/>
    <w:rsid w:val="008207E6"/>
    <w:rsid w:val="0082139D"/>
    <w:rsid w:val="00822558"/>
    <w:rsid w:val="0082258C"/>
    <w:rsid w:val="008239FE"/>
    <w:rsid w:val="00826144"/>
    <w:rsid w:val="00826632"/>
    <w:rsid w:val="008278A8"/>
    <w:rsid w:val="00831C50"/>
    <w:rsid w:val="00833397"/>
    <w:rsid w:val="0083398A"/>
    <w:rsid w:val="00834042"/>
    <w:rsid w:val="00834302"/>
    <w:rsid w:val="0083582A"/>
    <w:rsid w:val="008361C7"/>
    <w:rsid w:val="00840B95"/>
    <w:rsid w:val="008419A5"/>
    <w:rsid w:val="00841A37"/>
    <w:rsid w:val="0084328E"/>
    <w:rsid w:val="008432CE"/>
    <w:rsid w:val="00844901"/>
    <w:rsid w:val="00846C93"/>
    <w:rsid w:val="00847C59"/>
    <w:rsid w:val="0085016D"/>
    <w:rsid w:val="008512CE"/>
    <w:rsid w:val="008514ED"/>
    <w:rsid w:val="008531E5"/>
    <w:rsid w:val="0085356B"/>
    <w:rsid w:val="008550BD"/>
    <w:rsid w:val="00855ED1"/>
    <w:rsid w:val="00856194"/>
    <w:rsid w:val="00856EA6"/>
    <w:rsid w:val="00857DF6"/>
    <w:rsid w:val="008602DD"/>
    <w:rsid w:val="00860D39"/>
    <w:rsid w:val="00861243"/>
    <w:rsid w:val="0086411D"/>
    <w:rsid w:val="00864D3C"/>
    <w:rsid w:val="008656A6"/>
    <w:rsid w:val="00867AFD"/>
    <w:rsid w:val="00867BE1"/>
    <w:rsid w:val="0087063B"/>
    <w:rsid w:val="00871D09"/>
    <w:rsid w:val="00871E6B"/>
    <w:rsid w:val="0087295C"/>
    <w:rsid w:val="00872E0D"/>
    <w:rsid w:val="00872E9A"/>
    <w:rsid w:val="00872F12"/>
    <w:rsid w:val="00873826"/>
    <w:rsid w:val="00873DF6"/>
    <w:rsid w:val="008756BE"/>
    <w:rsid w:val="008763B2"/>
    <w:rsid w:val="00876B44"/>
    <w:rsid w:val="00877323"/>
    <w:rsid w:val="008777C2"/>
    <w:rsid w:val="00877E1A"/>
    <w:rsid w:val="00880CE7"/>
    <w:rsid w:val="00881334"/>
    <w:rsid w:val="00881A8F"/>
    <w:rsid w:val="00883006"/>
    <w:rsid w:val="0088372F"/>
    <w:rsid w:val="00883AE4"/>
    <w:rsid w:val="00884D25"/>
    <w:rsid w:val="0088509A"/>
    <w:rsid w:val="00885621"/>
    <w:rsid w:val="00885B33"/>
    <w:rsid w:val="00890584"/>
    <w:rsid w:val="00890869"/>
    <w:rsid w:val="0089104B"/>
    <w:rsid w:val="00892405"/>
    <w:rsid w:val="00892E24"/>
    <w:rsid w:val="0089418B"/>
    <w:rsid w:val="00894234"/>
    <w:rsid w:val="00895FC9"/>
    <w:rsid w:val="008A2304"/>
    <w:rsid w:val="008A27A7"/>
    <w:rsid w:val="008A340B"/>
    <w:rsid w:val="008A3759"/>
    <w:rsid w:val="008A3B1D"/>
    <w:rsid w:val="008A5A69"/>
    <w:rsid w:val="008A5DF0"/>
    <w:rsid w:val="008A6C3B"/>
    <w:rsid w:val="008A6DEB"/>
    <w:rsid w:val="008A705C"/>
    <w:rsid w:val="008A7318"/>
    <w:rsid w:val="008A7755"/>
    <w:rsid w:val="008A7A47"/>
    <w:rsid w:val="008B07C2"/>
    <w:rsid w:val="008B0C87"/>
    <w:rsid w:val="008B302F"/>
    <w:rsid w:val="008B314E"/>
    <w:rsid w:val="008B4D56"/>
    <w:rsid w:val="008B4F71"/>
    <w:rsid w:val="008B59E7"/>
    <w:rsid w:val="008B5B1E"/>
    <w:rsid w:val="008B7418"/>
    <w:rsid w:val="008B7C16"/>
    <w:rsid w:val="008C00AD"/>
    <w:rsid w:val="008C04DF"/>
    <w:rsid w:val="008C0562"/>
    <w:rsid w:val="008C06B1"/>
    <w:rsid w:val="008C1264"/>
    <w:rsid w:val="008C15C8"/>
    <w:rsid w:val="008C379A"/>
    <w:rsid w:val="008C59E9"/>
    <w:rsid w:val="008C667B"/>
    <w:rsid w:val="008D1B9D"/>
    <w:rsid w:val="008D2287"/>
    <w:rsid w:val="008D528B"/>
    <w:rsid w:val="008D5EF7"/>
    <w:rsid w:val="008E0559"/>
    <w:rsid w:val="008E1B1C"/>
    <w:rsid w:val="008E4237"/>
    <w:rsid w:val="008E4C5A"/>
    <w:rsid w:val="008E515D"/>
    <w:rsid w:val="008E687A"/>
    <w:rsid w:val="008F28DC"/>
    <w:rsid w:val="008F4003"/>
    <w:rsid w:val="008F55CE"/>
    <w:rsid w:val="008F6D79"/>
    <w:rsid w:val="008F771C"/>
    <w:rsid w:val="008F7D87"/>
    <w:rsid w:val="008F7F99"/>
    <w:rsid w:val="00901F12"/>
    <w:rsid w:val="00902B46"/>
    <w:rsid w:val="00903D72"/>
    <w:rsid w:val="00905C2C"/>
    <w:rsid w:val="00906D2A"/>
    <w:rsid w:val="009073BD"/>
    <w:rsid w:val="009115E5"/>
    <w:rsid w:val="009116A7"/>
    <w:rsid w:val="00913E11"/>
    <w:rsid w:val="00913E88"/>
    <w:rsid w:val="00913FDA"/>
    <w:rsid w:val="009148DC"/>
    <w:rsid w:val="00914C85"/>
    <w:rsid w:val="0091721F"/>
    <w:rsid w:val="00920879"/>
    <w:rsid w:val="00920EC7"/>
    <w:rsid w:val="00920F00"/>
    <w:rsid w:val="009215E2"/>
    <w:rsid w:val="00922517"/>
    <w:rsid w:val="009226E5"/>
    <w:rsid w:val="00923260"/>
    <w:rsid w:val="00925222"/>
    <w:rsid w:val="0092582F"/>
    <w:rsid w:val="0092592A"/>
    <w:rsid w:val="009273D2"/>
    <w:rsid w:val="009327B0"/>
    <w:rsid w:val="00934547"/>
    <w:rsid w:val="0093487A"/>
    <w:rsid w:val="009356E6"/>
    <w:rsid w:val="009358F8"/>
    <w:rsid w:val="00935A18"/>
    <w:rsid w:val="00935C69"/>
    <w:rsid w:val="00935F68"/>
    <w:rsid w:val="00936450"/>
    <w:rsid w:val="00937149"/>
    <w:rsid w:val="00937FC3"/>
    <w:rsid w:val="0094141E"/>
    <w:rsid w:val="00942CCA"/>
    <w:rsid w:val="00943A74"/>
    <w:rsid w:val="009441A3"/>
    <w:rsid w:val="009444EB"/>
    <w:rsid w:val="00946A85"/>
    <w:rsid w:val="00947BE8"/>
    <w:rsid w:val="009503FE"/>
    <w:rsid w:val="00952F83"/>
    <w:rsid w:val="0095333A"/>
    <w:rsid w:val="00953506"/>
    <w:rsid w:val="009538C6"/>
    <w:rsid w:val="00954D8C"/>
    <w:rsid w:val="0095591B"/>
    <w:rsid w:val="0095686D"/>
    <w:rsid w:val="00956B41"/>
    <w:rsid w:val="00957840"/>
    <w:rsid w:val="00957AF7"/>
    <w:rsid w:val="00957E84"/>
    <w:rsid w:val="00957F68"/>
    <w:rsid w:val="009623C9"/>
    <w:rsid w:val="009629DA"/>
    <w:rsid w:val="0096499E"/>
    <w:rsid w:val="00964BBA"/>
    <w:rsid w:val="0097038C"/>
    <w:rsid w:val="009705C0"/>
    <w:rsid w:val="0097124A"/>
    <w:rsid w:val="00972676"/>
    <w:rsid w:val="009737B6"/>
    <w:rsid w:val="009762FF"/>
    <w:rsid w:val="009769CA"/>
    <w:rsid w:val="00977608"/>
    <w:rsid w:val="0098183B"/>
    <w:rsid w:val="00982B0C"/>
    <w:rsid w:val="009844C3"/>
    <w:rsid w:val="00984C83"/>
    <w:rsid w:val="009905CE"/>
    <w:rsid w:val="0099191D"/>
    <w:rsid w:val="009919C0"/>
    <w:rsid w:val="009923C7"/>
    <w:rsid w:val="0099252E"/>
    <w:rsid w:val="00994666"/>
    <w:rsid w:val="009955B4"/>
    <w:rsid w:val="00996233"/>
    <w:rsid w:val="009965AA"/>
    <w:rsid w:val="00996C0B"/>
    <w:rsid w:val="009A035F"/>
    <w:rsid w:val="009A043D"/>
    <w:rsid w:val="009A169C"/>
    <w:rsid w:val="009A1737"/>
    <w:rsid w:val="009A1BAE"/>
    <w:rsid w:val="009A201B"/>
    <w:rsid w:val="009A265C"/>
    <w:rsid w:val="009A5076"/>
    <w:rsid w:val="009A5309"/>
    <w:rsid w:val="009A5372"/>
    <w:rsid w:val="009B0522"/>
    <w:rsid w:val="009B0679"/>
    <w:rsid w:val="009B0ACC"/>
    <w:rsid w:val="009B23E0"/>
    <w:rsid w:val="009B3CE1"/>
    <w:rsid w:val="009B4E3F"/>
    <w:rsid w:val="009B66AF"/>
    <w:rsid w:val="009C0CDA"/>
    <w:rsid w:val="009C1317"/>
    <w:rsid w:val="009C1810"/>
    <w:rsid w:val="009C1BA2"/>
    <w:rsid w:val="009C1DB6"/>
    <w:rsid w:val="009C37AB"/>
    <w:rsid w:val="009C3FC4"/>
    <w:rsid w:val="009C4355"/>
    <w:rsid w:val="009C44D9"/>
    <w:rsid w:val="009C47AE"/>
    <w:rsid w:val="009C4B44"/>
    <w:rsid w:val="009C558B"/>
    <w:rsid w:val="009C5EA7"/>
    <w:rsid w:val="009C766A"/>
    <w:rsid w:val="009C7B1D"/>
    <w:rsid w:val="009C7BF9"/>
    <w:rsid w:val="009D2B80"/>
    <w:rsid w:val="009D3D13"/>
    <w:rsid w:val="009D606C"/>
    <w:rsid w:val="009D7454"/>
    <w:rsid w:val="009D7798"/>
    <w:rsid w:val="009D7E9C"/>
    <w:rsid w:val="009E36B8"/>
    <w:rsid w:val="009E3771"/>
    <w:rsid w:val="009E38E8"/>
    <w:rsid w:val="009E579A"/>
    <w:rsid w:val="009F1283"/>
    <w:rsid w:val="009F32A2"/>
    <w:rsid w:val="009F3A57"/>
    <w:rsid w:val="009F3D0B"/>
    <w:rsid w:val="009F434B"/>
    <w:rsid w:val="009F4805"/>
    <w:rsid w:val="009F65AC"/>
    <w:rsid w:val="009F68B5"/>
    <w:rsid w:val="009F6FAE"/>
    <w:rsid w:val="00A00C35"/>
    <w:rsid w:val="00A02A16"/>
    <w:rsid w:val="00A03129"/>
    <w:rsid w:val="00A03F3B"/>
    <w:rsid w:val="00A04223"/>
    <w:rsid w:val="00A04D0A"/>
    <w:rsid w:val="00A05D7F"/>
    <w:rsid w:val="00A07221"/>
    <w:rsid w:val="00A116C6"/>
    <w:rsid w:val="00A130BB"/>
    <w:rsid w:val="00A13826"/>
    <w:rsid w:val="00A13D1C"/>
    <w:rsid w:val="00A14AA0"/>
    <w:rsid w:val="00A14DEF"/>
    <w:rsid w:val="00A154D2"/>
    <w:rsid w:val="00A161A1"/>
    <w:rsid w:val="00A20232"/>
    <w:rsid w:val="00A20298"/>
    <w:rsid w:val="00A2206F"/>
    <w:rsid w:val="00A220B2"/>
    <w:rsid w:val="00A23803"/>
    <w:rsid w:val="00A24587"/>
    <w:rsid w:val="00A24855"/>
    <w:rsid w:val="00A25B19"/>
    <w:rsid w:val="00A2793E"/>
    <w:rsid w:val="00A27BDE"/>
    <w:rsid w:val="00A30B85"/>
    <w:rsid w:val="00A31227"/>
    <w:rsid w:val="00A33CFA"/>
    <w:rsid w:val="00A34038"/>
    <w:rsid w:val="00A34FCB"/>
    <w:rsid w:val="00A352AA"/>
    <w:rsid w:val="00A35FE4"/>
    <w:rsid w:val="00A36815"/>
    <w:rsid w:val="00A36ACE"/>
    <w:rsid w:val="00A36BBE"/>
    <w:rsid w:val="00A37464"/>
    <w:rsid w:val="00A377C0"/>
    <w:rsid w:val="00A37D2A"/>
    <w:rsid w:val="00A400C7"/>
    <w:rsid w:val="00A40238"/>
    <w:rsid w:val="00A40723"/>
    <w:rsid w:val="00A41541"/>
    <w:rsid w:val="00A41836"/>
    <w:rsid w:val="00A41CAF"/>
    <w:rsid w:val="00A42183"/>
    <w:rsid w:val="00A42257"/>
    <w:rsid w:val="00A42C6C"/>
    <w:rsid w:val="00A43F25"/>
    <w:rsid w:val="00A440E5"/>
    <w:rsid w:val="00A44437"/>
    <w:rsid w:val="00A44AEE"/>
    <w:rsid w:val="00A4527B"/>
    <w:rsid w:val="00A463FE"/>
    <w:rsid w:val="00A477E1"/>
    <w:rsid w:val="00A5029E"/>
    <w:rsid w:val="00A5034A"/>
    <w:rsid w:val="00A51111"/>
    <w:rsid w:val="00A51C42"/>
    <w:rsid w:val="00A5281F"/>
    <w:rsid w:val="00A52955"/>
    <w:rsid w:val="00A529F2"/>
    <w:rsid w:val="00A53795"/>
    <w:rsid w:val="00A566BD"/>
    <w:rsid w:val="00A56D88"/>
    <w:rsid w:val="00A57AD8"/>
    <w:rsid w:val="00A57F62"/>
    <w:rsid w:val="00A60C42"/>
    <w:rsid w:val="00A60DB4"/>
    <w:rsid w:val="00A60F6A"/>
    <w:rsid w:val="00A612D8"/>
    <w:rsid w:val="00A62189"/>
    <w:rsid w:val="00A62996"/>
    <w:rsid w:val="00A62BA8"/>
    <w:rsid w:val="00A63281"/>
    <w:rsid w:val="00A63A5C"/>
    <w:rsid w:val="00A64381"/>
    <w:rsid w:val="00A64F30"/>
    <w:rsid w:val="00A65875"/>
    <w:rsid w:val="00A66504"/>
    <w:rsid w:val="00A66529"/>
    <w:rsid w:val="00A70CAD"/>
    <w:rsid w:val="00A71250"/>
    <w:rsid w:val="00A71B0A"/>
    <w:rsid w:val="00A723BC"/>
    <w:rsid w:val="00A72BE2"/>
    <w:rsid w:val="00A7337F"/>
    <w:rsid w:val="00A73B09"/>
    <w:rsid w:val="00A76A5E"/>
    <w:rsid w:val="00A76BB9"/>
    <w:rsid w:val="00A7748B"/>
    <w:rsid w:val="00A774BD"/>
    <w:rsid w:val="00A776D4"/>
    <w:rsid w:val="00A77AD9"/>
    <w:rsid w:val="00A82416"/>
    <w:rsid w:val="00A83F80"/>
    <w:rsid w:val="00A90D6B"/>
    <w:rsid w:val="00A90ED9"/>
    <w:rsid w:val="00A913A2"/>
    <w:rsid w:val="00A92E17"/>
    <w:rsid w:val="00A92EBF"/>
    <w:rsid w:val="00A9386D"/>
    <w:rsid w:val="00A94C75"/>
    <w:rsid w:val="00A953C5"/>
    <w:rsid w:val="00A96CAE"/>
    <w:rsid w:val="00A96CC4"/>
    <w:rsid w:val="00AA08F3"/>
    <w:rsid w:val="00AA0C40"/>
    <w:rsid w:val="00AA0CA7"/>
    <w:rsid w:val="00AA1104"/>
    <w:rsid w:val="00AA1E5B"/>
    <w:rsid w:val="00AA2778"/>
    <w:rsid w:val="00AA2897"/>
    <w:rsid w:val="00AA34AC"/>
    <w:rsid w:val="00AA3FE3"/>
    <w:rsid w:val="00AA6A62"/>
    <w:rsid w:val="00AB007E"/>
    <w:rsid w:val="00AB1233"/>
    <w:rsid w:val="00AB4361"/>
    <w:rsid w:val="00AB43F7"/>
    <w:rsid w:val="00AB4D49"/>
    <w:rsid w:val="00AB51AC"/>
    <w:rsid w:val="00AB534A"/>
    <w:rsid w:val="00AB5B6D"/>
    <w:rsid w:val="00AB5BF7"/>
    <w:rsid w:val="00AB5CAE"/>
    <w:rsid w:val="00AB7E37"/>
    <w:rsid w:val="00AC11CB"/>
    <w:rsid w:val="00AC3196"/>
    <w:rsid w:val="00AC4CF7"/>
    <w:rsid w:val="00AC5D4F"/>
    <w:rsid w:val="00AC63F0"/>
    <w:rsid w:val="00AC6525"/>
    <w:rsid w:val="00AC6698"/>
    <w:rsid w:val="00AD104D"/>
    <w:rsid w:val="00AD21F4"/>
    <w:rsid w:val="00AD3A74"/>
    <w:rsid w:val="00AD40AE"/>
    <w:rsid w:val="00AD4A11"/>
    <w:rsid w:val="00AD54F7"/>
    <w:rsid w:val="00AD630C"/>
    <w:rsid w:val="00AD677A"/>
    <w:rsid w:val="00AD6A47"/>
    <w:rsid w:val="00AD712C"/>
    <w:rsid w:val="00AE0485"/>
    <w:rsid w:val="00AE0813"/>
    <w:rsid w:val="00AE220C"/>
    <w:rsid w:val="00AE2B80"/>
    <w:rsid w:val="00AE4447"/>
    <w:rsid w:val="00AE4934"/>
    <w:rsid w:val="00AE4CB8"/>
    <w:rsid w:val="00AE4E06"/>
    <w:rsid w:val="00AE6EEB"/>
    <w:rsid w:val="00AE7DB3"/>
    <w:rsid w:val="00AF1955"/>
    <w:rsid w:val="00AF2B1F"/>
    <w:rsid w:val="00AF48A4"/>
    <w:rsid w:val="00AF4A92"/>
    <w:rsid w:val="00AF60D9"/>
    <w:rsid w:val="00AF6962"/>
    <w:rsid w:val="00AF6E47"/>
    <w:rsid w:val="00AF7450"/>
    <w:rsid w:val="00AF75C5"/>
    <w:rsid w:val="00AF7C3F"/>
    <w:rsid w:val="00B0050B"/>
    <w:rsid w:val="00B0153F"/>
    <w:rsid w:val="00B03514"/>
    <w:rsid w:val="00B04D69"/>
    <w:rsid w:val="00B058A8"/>
    <w:rsid w:val="00B069AE"/>
    <w:rsid w:val="00B07544"/>
    <w:rsid w:val="00B07C72"/>
    <w:rsid w:val="00B07EF1"/>
    <w:rsid w:val="00B103F0"/>
    <w:rsid w:val="00B1384D"/>
    <w:rsid w:val="00B17623"/>
    <w:rsid w:val="00B219D4"/>
    <w:rsid w:val="00B23255"/>
    <w:rsid w:val="00B2341E"/>
    <w:rsid w:val="00B23677"/>
    <w:rsid w:val="00B23AA9"/>
    <w:rsid w:val="00B23F7C"/>
    <w:rsid w:val="00B272A9"/>
    <w:rsid w:val="00B301AB"/>
    <w:rsid w:val="00B30319"/>
    <w:rsid w:val="00B32E22"/>
    <w:rsid w:val="00B334F2"/>
    <w:rsid w:val="00B34D0B"/>
    <w:rsid w:val="00B3590B"/>
    <w:rsid w:val="00B35F03"/>
    <w:rsid w:val="00B36B70"/>
    <w:rsid w:val="00B37B1F"/>
    <w:rsid w:val="00B418DD"/>
    <w:rsid w:val="00B4221B"/>
    <w:rsid w:val="00B45337"/>
    <w:rsid w:val="00B47AE8"/>
    <w:rsid w:val="00B50D57"/>
    <w:rsid w:val="00B50DB7"/>
    <w:rsid w:val="00B51663"/>
    <w:rsid w:val="00B516AB"/>
    <w:rsid w:val="00B51E21"/>
    <w:rsid w:val="00B520D9"/>
    <w:rsid w:val="00B53603"/>
    <w:rsid w:val="00B53F9E"/>
    <w:rsid w:val="00B54825"/>
    <w:rsid w:val="00B54C03"/>
    <w:rsid w:val="00B55A6E"/>
    <w:rsid w:val="00B56D4E"/>
    <w:rsid w:val="00B6072A"/>
    <w:rsid w:val="00B6263C"/>
    <w:rsid w:val="00B627DE"/>
    <w:rsid w:val="00B63988"/>
    <w:rsid w:val="00B63ECB"/>
    <w:rsid w:val="00B6478D"/>
    <w:rsid w:val="00B6505E"/>
    <w:rsid w:val="00B6557B"/>
    <w:rsid w:val="00B6569B"/>
    <w:rsid w:val="00B66306"/>
    <w:rsid w:val="00B673E4"/>
    <w:rsid w:val="00B702B7"/>
    <w:rsid w:val="00B71AA3"/>
    <w:rsid w:val="00B73C13"/>
    <w:rsid w:val="00B73F85"/>
    <w:rsid w:val="00B74B2E"/>
    <w:rsid w:val="00B75DB1"/>
    <w:rsid w:val="00B7663D"/>
    <w:rsid w:val="00B77501"/>
    <w:rsid w:val="00B81451"/>
    <w:rsid w:val="00B82D5B"/>
    <w:rsid w:val="00B82E3D"/>
    <w:rsid w:val="00B84BB3"/>
    <w:rsid w:val="00B85533"/>
    <w:rsid w:val="00B85926"/>
    <w:rsid w:val="00B90C31"/>
    <w:rsid w:val="00B9173F"/>
    <w:rsid w:val="00B927DB"/>
    <w:rsid w:val="00B933AB"/>
    <w:rsid w:val="00B94148"/>
    <w:rsid w:val="00B947AA"/>
    <w:rsid w:val="00B94F1F"/>
    <w:rsid w:val="00B95456"/>
    <w:rsid w:val="00B958E8"/>
    <w:rsid w:val="00B96B3E"/>
    <w:rsid w:val="00B96DED"/>
    <w:rsid w:val="00B96E3A"/>
    <w:rsid w:val="00BA1860"/>
    <w:rsid w:val="00BA1C74"/>
    <w:rsid w:val="00BA260C"/>
    <w:rsid w:val="00BA31D0"/>
    <w:rsid w:val="00BA354A"/>
    <w:rsid w:val="00BA354F"/>
    <w:rsid w:val="00BA35F0"/>
    <w:rsid w:val="00BA3D97"/>
    <w:rsid w:val="00BA3F5E"/>
    <w:rsid w:val="00BA647E"/>
    <w:rsid w:val="00BA668A"/>
    <w:rsid w:val="00BA7D81"/>
    <w:rsid w:val="00BA7E99"/>
    <w:rsid w:val="00BB0A64"/>
    <w:rsid w:val="00BB1DC0"/>
    <w:rsid w:val="00BB2F17"/>
    <w:rsid w:val="00BB3211"/>
    <w:rsid w:val="00BB32D1"/>
    <w:rsid w:val="00BB463A"/>
    <w:rsid w:val="00BB4679"/>
    <w:rsid w:val="00BB46A2"/>
    <w:rsid w:val="00BB6274"/>
    <w:rsid w:val="00BC0FD3"/>
    <w:rsid w:val="00BC1214"/>
    <w:rsid w:val="00BC17AA"/>
    <w:rsid w:val="00BC189B"/>
    <w:rsid w:val="00BC368B"/>
    <w:rsid w:val="00BC6763"/>
    <w:rsid w:val="00BD03F3"/>
    <w:rsid w:val="00BD0EA9"/>
    <w:rsid w:val="00BD27D2"/>
    <w:rsid w:val="00BD5242"/>
    <w:rsid w:val="00BD53AD"/>
    <w:rsid w:val="00BD6B1D"/>
    <w:rsid w:val="00BD6C73"/>
    <w:rsid w:val="00BD755B"/>
    <w:rsid w:val="00BD7AB2"/>
    <w:rsid w:val="00BE19DF"/>
    <w:rsid w:val="00BE1B03"/>
    <w:rsid w:val="00BE1F91"/>
    <w:rsid w:val="00BE27D1"/>
    <w:rsid w:val="00BE2B4A"/>
    <w:rsid w:val="00BE2C92"/>
    <w:rsid w:val="00BE4AF6"/>
    <w:rsid w:val="00BE66F3"/>
    <w:rsid w:val="00BE78B8"/>
    <w:rsid w:val="00BF07F4"/>
    <w:rsid w:val="00BF0D5E"/>
    <w:rsid w:val="00BF18E9"/>
    <w:rsid w:val="00BF2560"/>
    <w:rsid w:val="00BF3203"/>
    <w:rsid w:val="00BF3DC5"/>
    <w:rsid w:val="00BF5049"/>
    <w:rsid w:val="00BF5E51"/>
    <w:rsid w:val="00C01542"/>
    <w:rsid w:val="00C03B74"/>
    <w:rsid w:val="00C03C83"/>
    <w:rsid w:val="00C03F8C"/>
    <w:rsid w:val="00C062B4"/>
    <w:rsid w:val="00C063FE"/>
    <w:rsid w:val="00C0665A"/>
    <w:rsid w:val="00C0699E"/>
    <w:rsid w:val="00C075C7"/>
    <w:rsid w:val="00C075ED"/>
    <w:rsid w:val="00C07616"/>
    <w:rsid w:val="00C100E1"/>
    <w:rsid w:val="00C10D04"/>
    <w:rsid w:val="00C13972"/>
    <w:rsid w:val="00C140CD"/>
    <w:rsid w:val="00C146E8"/>
    <w:rsid w:val="00C156A4"/>
    <w:rsid w:val="00C159A0"/>
    <w:rsid w:val="00C2046E"/>
    <w:rsid w:val="00C218DA"/>
    <w:rsid w:val="00C24308"/>
    <w:rsid w:val="00C24E81"/>
    <w:rsid w:val="00C27F41"/>
    <w:rsid w:val="00C3122A"/>
    <w:rsid w:val="00C318D4"/>
    <w:rsid w:val="00C31FAF"/>
    <w:rsid w:val="00C32109"/>
    <w:rsid w:val="00C32772"/>
    <w:rsid w:val="00C32E5A"/>
    <w:rsid w:val="00C3446E"/>
    <w:rsid w:val="00C35663"/>
    <w:rsid w:val="00C3596C"/>
    <w:rsid w:val="00C35C75"/>
    <w:rsid w:val="00C36F94"/>
    <w:rsid w:val="00C37510"/>
    <w:rsid w:val="00C37BE4"/>
    <w:rsid w:val="00C42EA7"/>
    <w:rsid w:val="00C433F1"/>
    <w:rsid w:val="00C43B5A"/>
    <w:rsid w:val="00C47B98"/>
    <w:rsid w:val="00C47CD3"/>
    <w:rsid w:val="00C52CF4"/>
    <w:rsid w:val="00C5338E"/>
    <w:rsid w:val="00C5455B"/>
    <w:rsid w:val="00C559D2"/>
    <w:rsid w:val="00C56462"/>
    <w:rsid w:val="00C606CB"/>
    <w:rsid w:val="00C60704"/>
    <w:rsid w:val="00C6185F"/>
    <w:rsid w:val="00C618FF"/>
    <w:rsid w:val="00C6304F"/>
    <w:rsid w:val="00C63550"/>
    <w:rsid w:val="00C64596"/>
    <w:rsid w:val="00C64A73"/>
    <w:rsid w:val="00C66152"/>
    <w:rsid w:val="00C66304"/>
    <w:rsid w:val="00C67480"/>
    <w:rsid w:val="00C67A07"/>
    <w:rsid w:val="00C71D12"/>
    <w:rsid w:val="00C73506"/>
    <w:rsid w:val="00C74466"/>
    <w:rsid w:val="00C74CAB"/>
    <w:rsid w:val="00C74F5A"/>
    <w:rsid w:val="00C76B72"/>
    <w:rsid w:val="00C777E8"/>
    <w:rsid w:val="00C77E79"/>
    <w:rsid w:val="00C809CE"/>
    <w:rsid w:val="00C8108B"/>
    <w:rsid w:val="00C82C15"/>
    <w:rsid w:val="00C84350"/>
    <w:rsid w:val="00C84715"/>
    <w:rsid w:val="00C8488D"/>
    <w:rsid w:val="00C85699"/>
    <w:rsid w:val="00C8643B"/>
    <w:rsid w:val="00C8697F"/>
    <w:rsid w:val="00C86E6E"/>
    <w:rsid w:val="00C87BDC"/>
    <w:rsid w:val="00C87CA4"/>
    <w:rsid w:val="00C9089A"/>
    <w:rsid w:val="00C90A95"/>
    <w:rsid w:val="00C9135B"/>
    <w:rsid w:val="00C92D9E"/>
    <w:rsid w:val="00C934C8"/>
    <w:rsid w:val="00C9350F"/>
    <w:rsid w:val="00C9374E"/>
    <w:rsid w:val="00C9376B"/>
    <w:rsid w:val="00C94733"/>
    <w:rsid w:val="00C94B16"/>
    <w:rsid w:val="00C973D9"/>
    <w:rsid w:val="00CA148F"/>
    <w:rsid w:val="00CA14E2"/>
    <w:rsid w:val="00CA2DFE"/>
    <w:rsid w:val="00CA3D9A"/>
    <w:rsid w:val="00CA5E40"/>
    <w:rsid w:val="00CA7E71"/>
    <w:rsid w:val="00CA7FE2"/>
    <w:rsid w:val="00CB0F83"/>
    <w:rsid w:val="00CB2436"/>
    <w:rsid w:val="00CB2EC2"/>
    <w:rsid w:val="00CB450C"/>
    <w:rsid w:val="00CB56FA"/>
    <w:rsid w:val="00CB68E6"/>
    <w:rsid w:val="00CC03DA"/>
    <w:rsid w:val="00CC2483"/>
    <w:rsid w:val="00CC340D"/>
    <w:rsid w:val="00CC35D9"/>
    <w:rsid w:val="00CC46F7"/>
    <w:rsid w:val="00CC5DF8"/>
    <w:rsid w:val="00CC7B11"/>
    <w:rsid w:val="00CC7F90"/>
    <w:rsid w:val="00CD12F1"/>
    <w:rsid w:val="00CD136E"/>
    <w:rsid w:val="00CD15A7"/>
    <w:rsid w:val="00CD2A04"/>
    <w:rsid w:val="00CD3295"/>
    <w:rsid w:val="00CD3C3F"/>
    <w:rsid w:val="00CD4408"/>
    <w:rsid w:val="00CD4816"/>
    <w:rsid w:val="00CD50C1"/>
    <w:rsid w:val="00CD5AE7"/>
    <w:rsid w:val="00CD5E3C"/>
    <w:rsid w:val="00CE027C"/>
    <w:rsid w:val="00CE0F52"/>
    <w:rsid w:val="00CE344B"/>
    <w:rsid w:val="00CE363B"/>
    <w:rsid w:val="00CE3B44"/>
    <w:rsid w:val="00CE42E9"/>
    <w:rsid w:val="00CE43AC"/>
    <w:rsid w:val="00CE4A97"/>
    <w:rsid w:val="00CE5C27"/>
    <w:rsid w:val="00CE7968"/>
    <w:rsid w:val="00CF11E6"/>
    <w:rsid w:val="00CF1B49"/>
    <w:rsid w:val="00CF2A51"/>
    <w:rsid w:val="00CF307A"/>
    <w:rsid w:val="00CF3558"/>
    <w:rsid w:val="00CF4538"/>
    <w:rsid w:val="00CF59F7"/>
    <w:rsid w:val="00CF68FD"/>
    <w:rsid w:val="00CF6B2F"/>
    <w:rsid w:val="00CF77E1"/>
    <w:rsid w:val="00CF7AA1"/>
    <w:rsid w:val="00CF7AF8"/>
    <w:rsid w:val="00D003E5"/>
    <w:rsid w:val="00D01BA1"/>
    <w:rsid w:val="00D01E10"/>
    <w:rsid w:val="00D02A4C"/>
    <w:rsid w:val="00D02C5B"/>
    <w:rsid w:val="00D044BF"/>
    <w:rsid w:val="00D0536B"/>
    <w:rsid w:val="00D05B0A"/>
    <w:rsid w:val="00D076FD"/>
    <w:rsid w:val="00D07B2F"/>
    <w:rsid w:val="00D1016E"/>
    <w:rsid w:val="00D10241"/>
    <w:rsid w:val="00D10306"/>
    <w:rsid w:val="00D10A89"/>
    <w:rsid w:val="00D11BB5"/>
    <w:rsid w:val="00D127FC"/>
    <w:rsid w:val="00D13FD1"/>
    <w:rsid w:val="00D13FDD"/>
    <w:rsid w:val="00D16420"/>
    <w:rsid w:val="00D20188"/>
    <w:rsid w:val="00D2110B"/>
    <w:rsid w:val="00D22337"/>
    <w:rsid w:val="00D224D2"/>
    <w:rsid w:val="00D22841"/>
    <w:rsid w:val="00D23BD0"/>
    <w:rsid w:val="00D24974"/>
    <w:rsid w:val="00D24D79"/>
    <w:rsid w:val="00D24ED4"/>
    <w:rsid w:val="00D251C6"/>
    <w:rsid w:val="00D26E3C"/>
    <w:rsid w:val="00D31131"/>
    <w:rsid w:val="00D31800"/>
    <w:rsid w:val="00D319F6"/>
    <w:rsid w:val="00D33722"/>
    <w:rsid w:val="00D33977"/>
    <w:rsid w:val="00D3672A"/>
    <w:rsid w:val="00D3691D"/>
    <w:rsid w:val="00D37D6D"/>
    <w:rsid w:val="00D41070"/>
    <w:rsid w:val="00D41B86"/>
    <w:rsid w:val="00D430A2"/>
    <w:rsid w:val="00D456A7"/>
    <w:rsid w:val="00D458B7"/>
    <w:rsid w:val="00D4622A"/>
    <w:rsid w:val="00D503A5"/>
    <w:rsid w:val="00D50AB5"/>
    <w:rsid w:val="00D51883"/>
    <w:rsid w:val="00D51B10"/>
    <w:rsid w:val="00D52437"/>
    <w:rsid w:val="00D532F5"/>
    <w:rsid w:val="00D53503"/>
    <w:rsid w:val="00D53BF6"/>
    <w:rsid w:val="00D53C3C"/>
    <w:rsid w:val="00D54075"/>
    <w:rsid w:val="00D5470D"/>
    <w:rsid w:val="00D55062"/>
    <w:rsid w:val="00D55528"/>
    <w:rsid w:val="00D55811"/>
    <w:rsid w:val="00D569EA"/>
    <w:rsid w:val="00D6066E"/>
    <w:rsid w:val="00D614C5"/>
    <w:rsid w:val="00D62372"/>
    <w:rsid w:val="00D63468"/>
    <w:rsid w:val="00D65BAF"/>
    <w:rsid w:val="00D6619E"/>
    <w:rsid w:val="00D704C5"/>
    <w:rsid w:val="00D712E3"/>
    <w:rsid w:val="00D7230E"/>
    <w:rsid w:val="00D76119"/>
    <w:rsid w:val="00D7669B"/>
    <w:rsid w:val="00D76A86"/>
    <w:rsid w:val="00D77AE4"/>
    <w:rsid w:val="00D8183B"/>
    <w:rsid w:val="00D82EF5"/>
    <w:rsid w:val="00D82F18"/>
    <w:rsid w:val="00D8417A"/>
    <w:rsid w:val="00D861DC"/>
    <w:rsid w:val="00D90B35"/>
    <w:rsid w:val="00D91936"/>
    <w:rsid w:val="00D92339"/>
    <w:rsid w:val="00D92848"/>
    <w:rsid w:val="00D93570"/>
    <w:rsid w:val="00D94829"/>
    <w:rsid w:val="00D94A58"/>
    <w:rsid w:val="00D95AD0"/>
    <w:rsid w:val="00D95EA6"/>
    <w:rsid w:val="00D9659D"/>
    <w:rsid w:val="00D96C8F"/>
    <w:rsid w:val="00D97323"/>
    <w:rsid w:val="00DA0CC1"/>
    <w:rsid w:val="00DA1287"/>
    <w:rsid w:val="00DA26B3"/>
    <w:rsid w:val="00DA37D1"/>
    <w:rsid w:val="00DA4E05"/>
    <w:rsid w:val="00DB0457"/>
    <w:rsid w:val="00DB1351"/>
    <w:rsid w:val="00DB1D5A"/>
    <w:rsid w:val="00DB286B"/>
    <w:rsid w:val="00DB354F"/>
    <w:rsid w:val="00DB35E2"/>
    <w:rsid w:val="00DB5147"/>
    <w:rsid w:val="00DB637F"/>
    <w:rsid w:val="00DB6510"/>
    <w:rsid w:val="00DB702E"/>
    <w:rsid w:val="00DB758D"/>
    <w:rsid w:val="00DB7658"/>
    <w:rsid w:val="00DC0739"/>
    <w:rsid w:val="00DC1398"/>
    <w:rsid w:val="00DC29E5"/>
    <w:rsid w:val="00DC2E1B"/>
    <w:rsid w:val="00DC448A"/>
    <w:rsid w:val="00DC516C"/>
    <w:rsid w:val="00DC62BB"/>
    <w:rsid w:val="00DC6982"/>
    <w:rsid w:val="00DC70F7"/>
    <w:rsid w:val="00DC7954"/>
    <w:rsid w:val="00DC7A1A"/>
    <w:rsid w:val="00DD05D4"/>
    <w:rsid w:val="00DD177E"/>
    <w:rsid w:val="00DD188B"/>
    <w:rsid w:val="00DD1CDD"/>
    <w:rsid w:val="00DD25A9"/>
    <w:rsid w:val="00DD3707"/>
    <w:rsid w:val="00DD4836"/>
    <w:rsid w:val="00DD5B99"/>
    <w:rsid w:val="00DD5EDF"/>
    <w:rsid w:val="00DD7AA9"/>
    <w:rsid w:val="00DE131B"/>
    <w:rsid w:val="00DE2298"/>
    <w:rsid w:val="00DE4748"/>
    <w:rsid w:val="00DE5CB8"/>
    <w:rsid w:val="00DE5E89"/>
    <w:rsid w:val="00DE6554"/>
    <w:rsid w:val="00DE6D28"/>
    <w:rsid w:val="00DF00C0"/>
    <w:rsid w:val="00DF05FA"/>
    <w:rsid w:val="00DF1182"/>
    <w:rsid w:val="00DF5DCF"/>
    <w:rsid w:val="00E0159F"/>
    <w:rsid w:val="00E02471"/>
    <w:rsid w:val="00E0258C"/>
    <w:rsid w:val="00E02B55"/>
    <w:rsid w:val="00E059CC"/>
    <w:rsid w:val="00E05A6E"/>
    <w:rsid w:val="00E0631D"/>
    <w:rsid w:val="00E0652A"/>
    <w:rsid w:val="00E06974"/>
    <w:rsid w:val="00E079EE"/>
    <w:rsid w:val="00E07CC4"/>
    <w:rsid w:val="00E10053"/>
    <w:rsid w:val="00E12228"/>
    <w:rsid w:val="00E135F9"/>
    <w:rsid w:val="00E13B39"/>
    <w:rsid w:val="00E13FAD"/>
    <w:rsid w:val="00E14FA6"/>
    <w:rsid w:val="00E150FD"/>
    <w:rsid w:val="00E15F2A"/>
    <w:rsid w:val="00E1636B"/>
    <w:rsid w:val="00E16435"/>
    <w:rsid w:val="00E16D1E"/>
    <w:rsid w:val="00E16D27"/>
    <w:rsid w:val="00E1701E"/>
    <w:rsid w:val="00E17649"/>
    <w:rsid w:val="00E179A3"/>
    <w:rsid w:val="00E17D9A"/>
    <w:rsid w:val="00E20962"/>
    <w:rsid w:val="00E20D24"/>
    <w:rsid w:val="00E216D8"/>
    <w:rsid w:val="00E22FE4"/>
    <w:rsid w:val="00E242A8"/>
    <w:rsid w:val="00E24A9E"/>
    <w:rsid w:val="00E24EEB"/>
    <w:rsid w:val="00E24F1B"/>
    <w:rsid w:val="00E25786"/>
    <w:rsid w:val="00E25CAC"/>
    <w:rsid w:val="00E2615D"/>
    <w:rsid w:val="00E278BA"/>
    <w:rsid w:val="00E27C4B"/>
    <w:rsid w:val="00E301A6"/>
    <w:rsid w:val="00E31642"/>
    <w:rsid w:val="00E322C4"/>
    <w:rsid w:val="00E32410"/>
    <w:rsid w:val="00E32AF3"/>
    <w:rsid w:val="00E350DA"/>
    <w:rsid w:val="00E35AD6"/>
    <w:rsid w:val="00E36A87"/>
    <w:rsid w:val="00E36C5A"/>
    <w:rsid w:val="00E37F80"/>
    <w:rsid w:val="00E40501"/>
    <w:rsid w:val="00E41C80"/>
    <w:rsid w:val="00E4308F"/>
    <w:rsid w:val="00E43733"/>
    <w:rsid w:val="00E43868"/>
    <w:rsid w:val="00E44202"/>
    <w:rsid w:val="00E45680"/>
    <w:rsid w:val="00E4740E"/>
    <w:rsid w:val="00E5076B"/>
    <w:rsid w:val="00E50DCA"/>
    <w:rsid w:val="00E50DF4"/>
    <w:rsid w:val="00E53835"/>
    <w:rsid w:val="00E538FD"/>
    <w:rsid w:val="00E53E1C"/>
    <w:rsid w:val="00E5439E"/>
    <w:rsid w:val="00E54B83"/>
    <w:rsid w:val="00E56166"/>
    <w:rsid w:val="00E56943"/>
    <w:rsid w:val="00E56BCA"/>
    <w:rsid w:val="00E56F8C"/>
    <w:rsid w:val="00E57F5A"/>
    <w:rsid w:val="00E6258B"/>
    <w:rsid w:val="00E63E8E"/>
    <w:rsid w:val="00E658CD"/>
    <w:rsid w:val="00E65A91"/>
    <w:rsid w:val="00E65E05"/>
    <w:rsid w:val="00E66643"/>
    <w:rsid w:val="00E7031C"/>
    <w:rsid w:val="00E71016"/>
    <w:rsid w:val="00E72D11"/>
    <w:rsid w:val="00E75440"/>
    <w:rsid w:val="00E77B53"/>
    <w:rsid w:val="00E809AC"/>
    <w:rsid w:val="00E8334A"/>
    <w:rsid w:val="00E83706"/>
    <w:rsid w:val="00E8376F"/>
    <w:rsid w:val="00E839F9"/>
    <w:rsid w:val="00E86D32"/>
    <w:rsid w:val="00E91DED"/>
    <w:rsid w:val="00E939C9"/>
    <w:rsid w:val="00E9486B"/>
    <w:rsid w:val="00E964C4"/>
    <w:rsid w:val="00E97D5A"/>
    <w:rsid w:val="00E97FFD"/>
    <w:rsid w:val="00EA01C8"/>
    <w:rsid w:val="00EA0D24"/>
    <w:rsid w:val="00EA1890"/>
    <w:rsid w:val="00EA18AD"/>
    <w:rsid w:val="00EA1F03"/>
    <w:rsid w:val="00EA2BED"/>
    <w:rsid w:val="00EA5572"/>
    <w:rsid w:val="00EA7939"/>
    <w:rsid w:val="00EB0074"/>
    <w:rsid w:val="00EB14CC"/>
    <w:rsid w:val="00EB1B27"/>
    <w:rsid w:val="00EB200C"/>
    <w:rsid w:val="00EB26BC"/>
    <w:rsid w:val="00EC0339"/>
    <w:rsid w:val="00EC084C"/>
    <w:rsid w:val="00EC3DC7"/>
    <w:rsid w:val="00EC4BC8"/>
    <w:rsid w:val="00EC4C97"/>
    <w:rsid w:val="00EC68C2"/>
    <w:rsid w:val="00EC76F5"/>
    <w:rsid w:val="00EC7D0E"/>
    <w:rsid w:val="00EC7E86"/>
    <w:rsid w:val="00ED1B3F"/>
    <w:rsid w:val="00ED2F16"/>
    <w:rsid w:val="00ED6645"/>
    <w:rsid w:val="00ED7723"/>
    <w:rsid w:val="00ED7D9A"/>
    <w:rsid w:val="00EE243D"/>
    <w:rsid w:val="00EE3AE6"/>
    <w:rsid w:val="00EE4685"/>
    <w:rsid w:val="00EE5151"/>
    <w:rsid w:val="00EE6CC4"/>
    <w:rsid w:val="00EE7D50"/>
    <w:rsid w:val="00EF11E9"/>
    <w:rsid w:val="00EF2A5F"/>
    <w:rsid w:val="00EF4094"/>
    <w:rsid w:val="00EF41EF"/>
    <w:rsid w:val="00EF4ADC"/>
    <w:rsid w:val="00EF54A7"/>
    <w:rsid w:val="00EF5C08"/>
    <w:rsid w:val="00EF5DE1"/>
    <w:rsid w:val="00F00487"/>
    <w:rsid w:val="00F00848"/>
    <w:rsid w:val="00F00DCD"/>
    <w:rsid w:val="00F01297"/>
    <w:rsid w:val="00F01D66"/>
    <w:rsid w:val="00F021A8"/>
    <w:rsid w:val="00F074C8"/>
    <w:rsid w:val="00F1220F"/>
    <w:rsid w:val="00F126A2"/>
    <w:rsid w:val="00F1307E"/>
    <w:rsid w:val="00F1412E"/>
    <w:rsid w:val="00F14F34"/>
    <w:rsid w:val="00F20BC5"/>
    <w:rsid w:val="00F2116C"/>
    <w:rsid w:val="00F2126B"/>
    <w:rsid w:val="00F213F3"/>
    <w:rsid w:val="00F2143F"/>
    <w:rsid w:val="00F214CC"/>
    <w:rsid w:val="00F218ED"/>
    <w:rsid w:val="00F231DD"/>
    <w:rsid w:val="00F24148"/>
    <w:rsid w:val="00F2415B"/>
    <w:rsid w:val="00F25C14"/>
    <w:rsid w:val="00F26AC4"/>
    <w:rsid w:val="00F27328"/>
    <w:rsid w:val="00F27428"/>
    <w:rsid w:val="00F27990"/>
    <w:rsid w:val="00F3076B"/>
    <w:rsid w:val="00F32C9E"/>
    <w:rsid w:val="00F34B9F"/>
    <w:rsid w:val="00F4020E"/>
    <w:rsid w:val="00F44AF1"/>
    <w:rsid w:val="00F4735D"/>
    <w:rsid w:val="00F475DE"/>
    <w:rsid w:val="00F51832"/>
    <w:rsid w:val="00F532F8"/>
    <w:rsid w:val="00F53742"/>
    <w:rsid w:val="00F54715"/>
    <w:rsid w:val="00F54D42"/>
    <w:rsid w:val="00F56564"/>
    <w:rsid w:val="00F56850"/>
    <w:rsid w:val="00F5751E"/>
    <w:rsid w:val="00F61B98"/>
    <w:rsid w:val="00F64437"/>
    <w:rsid w:val="00F6507F"/>
    <w:rsid w:val="00F65C52"/>
    <w:rsid w:val="00F662A1"/>
    <w:rsid w:val="00F67672"/>
    <w:rsid w:val="00F67CD6"/>
    <w:rsid w:val="00F70480"/>
    <w:rsid w:val="00F71247"/>
    <w:rsid w:val="00F7162A"/>
    <w:rsid w:val="00F717B9"/>
    <w:rsid w:val="00F72D9E"/>
    <w:rsid w:val="00F73954"/>
    <w:rsid w:val="00F73D65"/>
    <w:rsid w:val="00F7457A"/>
    <w:rsid w:val="00F74696"/>
    <w:rsid w:val="00F76637"/>
    <w:rsid w:val="00F768B5"/>
    <w:rsid w:val="00F80363"/>
    <w:rsid w:val="00F832A4"/>
    <w:rsid w:val="00F838C4"/>
    <w:rsid w:val="00F84870"/>
    <w:rsid w:val="00F850E0"/>
    <w:rsid w:val="00F85C92"/>
    <w:rsid w:val="00F86647"/>
    <w:rsid w:val="00F90BB9"/>
    <w:rsid w:val="00F91352"/>
    <w:rsid w:val="00F92E43"/>
    <w:rsid w:val="00F9582E"/>
    <w:rsid w:val="00F96AF6"/>
    <w:rsid w:val="00F97B84"/>
    <w:rsid w:val="00F97B90"/>
    <w:rsid w:val="00F97D86"/>
    <w:rsid w:val="00FA09C1"/>
    <w:rsid w:val="00FA1900"/>
    <w:rsid w:val="00FA21B0"/>
    <w:rsid w:val="00FA4283"/>
    <w:rsid w:val="00FA4A09"/>
    <w:rsid w:val="00FA5B8E"/>
    <w:rsid w:val="00FA5EE5"/>
    <w:rsid w:val="00FA6872"/>
    <w:rsid w:val="00FA6BA5"/>
    <w:rsid w:val="00FA6E73"/>
    <w:rsid w:val="00FA71C9"/>
    <w:rsid w:val="00FB09E8"/>
    <w:rsid w:val="00FB0AF7"/>
    <w:rsid w:val="00FB14AA"/>
    <w:rsid w:val="00FB1795"/>
    <w:rsid w:val="00FB22B2"/>
    <w:rsid w:val="00FB31E1"/>
    <w:rsid w:val="00FB32A3"/>
    <w:rsid w:val="00FB4553"/>
    <w:rsid w:val="00FB647F"/>
    <w:rsid w:val="00FC04DB"/>
    <w:rsid w:val="00FC1676"/>
    <w:rsid w:val="00FC3C4B"/>
    <w:rsid w:val="00FC56DB"/>
    <w:rsid w:val="00FD0822"/>
    <w:rsid w:val="00FD1AA6"/>
    <w:rsid w:val="00FD2384"/>
    <w:rsid w:val="00FD24B7"/>
    <w:rsid w:val="00FD2CD2"/>
    <w:rsid w:val="00FD3DAC"/>
    <w:rsid w:val="00FD4213"/>
    <w:rsid w:val="00FD4781"/>
    <w:rsid w:val="00FD568A"/>
    <w:rsid w:val="00FD692B"/>
    <w:rsid w:val="00FD71B2"/>
    <w:rsid w:val="00FE15AB"/>
    <w:rsid w:val="00FE1FDD"/>
    <w:rsid w:val="00FE20F5"/>
    <w:rsid w:val="00FE2C57"/>
    <w:rsid w:val="00FE38A0"/>
    <w:rsid w:val="00FE486D"/>
    <w:rsid w:val="00FE6CEB"/>
    <w:rsid w:val="00FE6E8C"/>
    <w:rsid w:val="00FE743D"/>
    <w:rsid w:val="00FE76E0"/>
    <w:rsid w:val="00FF1410"/>
    <w:rsid w:val="00FF14E1"/>
    <w:rsid w:val="00FF2065"/>
    <w:rsid w:val="00FF3CE3"/>
    <w:rsid w:val="00FF4B8D"/>
    <w:rsid w:val="00FF597B"/>
    <w:rsid w:val="00FF610A"/>
    <w:rsid w:val="00FF6F8A"/>
    <w:rsid w:val="00FF7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da-DK" w:eastAsia="da-D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2892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676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HeaderChar">
    <w:name w:val="Header Char"/>
    <w:link w:val="Header"/>
    <w:uiPriority w:val="99"/>
    <w:semiHidden/>
    <w:locked/>
    <w:rsid w:val="00F6767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F67672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FooterChar">
    <w:name w:val="Footer Char"/>
    <w:link w:val="Footer"/>
    <w:uiPriority w:val="99"/>
    <w:locked/>
    <w:rsid w:val="00F67672"/>
    <w:rPr>
      <w:rFonts w:cs="Times New Roman"/>
      <w:sz w:val="18"/>
      <w:szCs w:val="18"/>
    </w:rPr>
  </w:style>
  <w:style w:type="character" w:customStyle="1" w:styleId="contenttitle2">
    <w:name w:val="contenttitle2"/>
    <w:uiPriority w:val="99"/>
    <w:rsid w:val="0001644E"/>
    <w:rPr>
      <w:rFonts w:cs="Times New Roman"/>
      <w:b/>
      <w:bCs/>
      <w:color w:val="2779B6"/>
    </w:rPr>
  </w:style>
  <w:style w:type="character" w:styleId="CommentReference">
    <w:name w:val="annotation reference"/>
    <w:uiPriority w:val="99"/>
    <w:semiHidden/>
    <w:rsid w:val="000A60D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A60D7"/>
    <w:rPr>
      <w:kern w:val="0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locked/>
    <w:rsid w:val="000A60D7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A60D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A60D7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A60D7"/>
    <w:rPr>
      <w:rFonts w:ascii="Tahoma" w:hAnsi="Tahoma"/>
      <w:kern w:val="0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A60D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CA148F"/>
    <w:rPr>
      <w:rFonts w:cs="Times New Roman"/>
      <w:color w:val="0000FF"/>
      <w:u w:val="single"/>
    </w:rPr>
  </w:style>
  <w:style w:type="character" w:styleId="Strong">
    <w:name w:val="Strong"/>
    <w:uiPriority w:val="99"/>
    <w:qFormat/>
    <w:locked/>
    <w:rsid w:val="007A3195"/>
    <w:rPr>
      <w:b/>
      <w:bCs/>
    </w:rPr>
  </w:style>
  <w:style w:type="paragraph" w:styleId="Revision">
    <w:name w:val="Revision"/>
    <w:hidden/>
    <w:uiPriority w:val="99"/>
    <w:semiHidden/>
    <w:rsid w:val="00DA0CC1"/>
    <w:rPr>
      <w:kern w:val="2"/>
      <w:sz w:val="21"/>
      <w:szCs w:val="22"/>
      <w:lang w:val="en-US" w:eastAsia="zh-CN"/>
    </w:rPr>
  </w:style>
  <w:style w:type="character" w:styleId="LineNumber">
    <w:name w:val="line number"/>
    <w:basedOn w:val="DefaultParagraphFont"/>
    <w:uiPriority w:val="99"/>
    <w:semiHidden/>
    <w:unhideWhenUsed/>
    <w:rsid w:val="009F3D0B"/>
  </w:style>
  <w:style w:type="character" w:customStyle="1" w:styleId="st">
    <w:name w:val="st"/>
    <w:basedOn w:val="DefaultParagraphFont"/>
    <w:uiPriority w:val="99"/>
    <w:rsid w:val="00704520"/>
  </w:style>
  <w:style w:type="character" w:customStyle="1" w:styleId="apple-converted-space">
    <w:name w:val="apple-converted-space"/>
    <w:basedOn w:val="DefaultParagraphFont"/>
    <w:rsid w:val="00957E84"/>
  </w:style>
  <w:style w:type="character" w:customStyle="1" w:styleId="authors">
    <w:name w:val="authors"/>
    <w:basedOn w:val="DefaultParagraphFont"/>
    <w:rsid w:val="00EE243D"/>
  </w:style>
  <w:style w:type="character" w:customStyle="1" w:styleId="feature">
    <w:name w:val="feature"/>
    <w:basedOn w:val="DefaultParagraphFont"/>
    <w:rsid w:val="00AF48A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da-DK" w:eastAsia="da-D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2892"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676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HeaderChar">
    <w:name w:val="Header Char"/>
    <w:link w:val="Header"/>
    <w:uiPriority w:val="99"/>
    <w:semiHidden/>
    <w:locked/>
    <w:rsid w:val="00F6767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F67672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FooterChar">
    <w:name w:val="Footer Char"/>
    <w:link w:val="Footer"/>
    <w:uiPriority w:val="99"/>
    <w:locked/>
    <w:rsid w:val="00F67672"/>
    <w:rPr>
      <w:rFonts w:cs="Times New Roman"/>
      <w:sz w:val="18"/>
      <w:szCs w:val="18"/>
    </w:rPr>
  </w:style>
  <w:style w:type="character" w:customStyle="1" w:styleId="contenttitle2">
    <w:name w:val="contenttitle2"/>
    <w:uiPriority w:val="99"/>
    <w:rsid w:val="0001644E"/>
    <w:rPr>
      <w:rFonts w:cs="Times New Roman"/>
      <w:b/>
      <w:bCs/>
      <w:color w:val="2779B6"/>
    </w:rPr>
  </w:style>
  <w:style w:type="character" w:styleId="CommentReference">
    <w:name w:val="annotation reference"/>
    <w:uiPriority w:val="99"/>
    <w:semiHidden/>
    <w:rsid w:val="000A60D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A60D7"/>
    <w:rPr>
      <w:kern w:val="0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locked/>
    <w:rsid w:val="000A60D7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A60D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A60D7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A60D7"/>
    <w:rPr>
      <w:rFonts w:ascii="Tahoma" w:hAnsi="Tahoma"/>
      <w:kern w:val="0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A60D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CA148F"/>
    <w:rPr>
      <w:rFonts w:cs="Times New Roman"/>
      <w:color w:val="0000FF"/>
      <w:u w:val="single"/>
    </w:rPr>
  </w:style>
  <w:style w:type="character" w:styleId="Strong">
    <w:name w:val="Strong"/>
    <w:uiPriority w:val="99"/>
    <w:qFormat/>
    <w:locked/>
    <w:rsid w:val="007A3195"/>
    <w:rPr>
      <w:b/>
      <w:bCs/>
    </w:rPr>
  </w:style>
  <w:style w:type="paragraph" w:styleId="Revision">
    <w:name w:val="Revision"/>
    <w:hidden/>
    <w:uiPriority w:val="99"/>
    <w:semiHidden/>
    <w:rsid w:val="00DA0CC1"/>
    <w:rPr>
      <w:kern w:val="2"/>
      <w:sz w:val="21"/>
      <w:szCs w:val="22"/>
      <w:lang w:val="en-US" w:eastAsia="zh-CN"/>
    </w:rPr>
  </w:style>
  <w:style w:type="character" w:styleId="LineNumber">
    <w:name w:val="line number"/>
    <w:basedOn w:val="DefaultParagraphFont"/>
    <w:uiPriority w:val="99"/>
    <w:semiHidden/>
    <w:unhideWhenUsed/>
    <w:rsid w:val="009F3D0B"/>
  </w:style>
  <w:style w:type="character" w:customStyle="1" w:styleId="st">
    <w:name w:val="st"/>
    <w:basedOn w:val="DefaultParagraphFont"/>
    <w:uiPriority w:val="99"/>
    <w:rsid w:val="00704520"/>
  </w:style>
  <w:style w:type="character" w:customStyle="1" w:styleId="apple-converted-space">
    <w:name w:val="apple-converted-space"/>
    <w:basedOn w:val="DefaultParagraphFont"/>
    <w:rsid w:val="00957E84"/>
  </w:style>
  <w:style w:type="character" w:customStyle="1" w:styleId="authors">
    <w:name w:val="authors"/>
    <w:basedOn w:val="DefaultParagraphFont"/>
    <w:rsid w:val="00EE243D"/>
  </w:style>
  <w:style w:type="character" w:customStyle="1" w:styleId="feature">
    <w:name w:val="feature"/>
    <w:basedOn w:val="DefaultParagraphFont"/>
    <w:rsid w:val="00AF48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88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6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5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649A57-F64C-47D8-9914-D222299D5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3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ce-IT / University of Copenhagen</Company>
  <LinksUpToDate>false</LinksUpToDate>
  <CharactersWithSpaces>1653</CharactersWithSpaces>
  <SharedDoc>false</SharedDoc>
  <HLinks>
    <vt:vector size="42" baseType="variant">
      <vt:variant>
        <vt:i4>3473455</vt:i4>
      </vt:variant>
      <vt:variant>
        <vt:i4>18</vt:i4>
      </vt:variant>
      <vt:variant>
        <vt:i4>0</vt:i4>
      </vt:variant>
      <vt:variant>
        <vt:i4>5</vt:i4>
      </vt:variant>
      <vt:variant>
        <vt:lpwstr>http://dict.youdao.com/w/saddle-shaped/</vt:lpwstr>
      </vt:variant>
      <vt:variant>
        <vt:lpwstr/>
      </vt:variant>
      <vt:variant>
        <vt:i4>3473455</vt:i4>
      </vt:variant>
      <vt:variant>
        <vt:i4>15</vt:i4>
      </vt:variant>
      <vt:variant>
        <vt:i4>0</vt:i4>
      </vt:variant>
      <vt:variant>
        <vt:i4>5</vt:i4>
      </vt:variant>
      <vt:variant>
        <vt:lpwstr>http://dict.youdao.com/w/saddle-shaped/</vt:lpwstr>
      </vt:variant>
      <vt:variant>
        <vt:lpwstr/>
      </vt:variant>
      <vt:variant>
        <vt:i4>3473455</vt:i4>
      </vt:variant>
      <vt:variant>
        <vt:i4>12</vt:i4>
      </vt:variant>
      <vt:variant>
        <vt:i4>0</vt:i4>
      </vt:variant>
      <vt:variant>
        <vt:i4>5</vt:i4>
      </vt:variant>
      <vt:variant>
        <vt:lpwstr>http://dict.youdao.com/w/saddle-shaped/</vt:lpwstr>
      </vt:variant>
      <vt:variant>
        <vt:lpwstr/>
      </vt:variant>
      <vt:variant>
        <vt:i4>3473455</vt:i4>
      </vt:variant>
      <vt:variant>
        <vt:i4>9</vt:i4>
      </vt:variant>
      <vt:variant>
        <vt:i4>0</vt:i4>
      </vt:variant>
      <vt:variant>
        <vt:i4>5</vt:i4>
      </vt:variant>
      <vt:variant>
        <vt:lpwstr>http://dict.youdao.com/w/saddle-shaped/</vt:lpwstr>
      </vt:variant>
      <vt:variant>
        <vt:lpwstr/>
      </vt:variant>
      <vt:variant>
        <vt:i4>3473455</vt:i4>
      </vt:variant>
      <vt:variant>
        <vt:i4>6</vt:i4>
      </vt:variant>
      <vt:variant>
        <vt:i4>0</vt:i4>
      </vt:variant>
      <vt:variant>
        <vt:i4>5</vt:i4>
      </vt:variant>
      <vt:variant>
        <vt:lpwstr>http://dict.youdao.com/w/saddle-shaped/</vt:lpwstr>
      </vt:variant>
      <vt:variant>
        <vt:lpwstr/>
      </vt:variant>
      <vt:variant>
        <vt:i4>5308508</vt:i4>
      </vt:variant>
      <vt:variant>
        <vt:i4>3</vt:i4>
      </vt:variant>
      <vt:variant>
        <vt:i4>0</vt:i4>
      </vt:variant>
      <vt:variant>
        <vt:i4>5</vt:i4>
      </vt:variant>
      <vt:variant>
        <vt:lpwstr>http://www.marinespecies.org/aphia.php?p=taxdetails&amp;id=163037</vt:lpwstr>
      </vt:variant>
      <vt:variant>
        <vt:lpwstr/>
      </vt:variant>
      <vt:variant>
        <vt:i4>4456541</vt:i4>
      </vt:variant>
      <vt:variant>
        <vt:i4>0</vt:i4>
      </vt:variant>
      <vt:variant>
        <vt:i4>0</vt:i4>
      </vt:variant>
      <vt:variant>
        <vt:i4>5</vt:i4>
      </vt:variant>
      <vt:variant>
        <vt:lpwstr>http://dna.macrogen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Nina Lundholm</cp:lastModifiedBy>
  <cp:revision>3</cp:revision>
  <cp:lastPrinted>2016-04-05T10:48:00Z</cp:lastPrinted>
  <dcterms:created xsi:type="dcterms:W3CDTF">2016-12-02T16:34:00Z</dcterms:created>
  <dcterms:modified xsi:type="dcterms:W3CDTF">2016-12-0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da-DK</vt:lpwstr>
  </property>
</Properties>
</file>